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18733F" w14:textId="77777777" w:rsidR="003B4FEE" w:rsidRPr="00C0446A" w:rsidRDefault="003B4FEE" w:rsidP="003B4FEE">
      <w:pPr>
        <w:spacing w:after="120"/>
        <w:jc w:val="center"/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  <w:r w:rsidRPr="00C0446A">
        <w:rPr>
          <w:rFonts w:ascii="Times New Roman" w:eastAsia="Calibri" w:hAnsi="Times New Roman" w:cs="Times New Roman"/>
          <w:sz w:val="22"/>
          <w:szCs w:val="22"/>
        </w:rPr>
        <w:t>Veteriner Kontrol Merkez Araştırma Enstitüsü Müdürlüğü</w:t>
      </w:r>
      <w:r w:rsidR="002E1DB9" w:rsidRPr="00C0446A">
        <w:rPr>
          <w:rFonts w:ascii="Times New Roman" w:eastAsia="Calibri" w:hAnsi="Times New Roman" w:cs="Times New Roman"/>
          <w:sz w:val="22"/>
          <w:szCs w:val="22"/>
        </w:rPr>
        <w:t>’ne</w:t>
      </w:r>
    </w:p>
    <w:p w14:paraId="790A19E4" w14:textId="77777777" w:rsidR="003B4FEE" w:rsidRPr="00C0446A" w:rsidRDefault="003B4FEE" w:rsidP="003B4FEE">
      <w:pPr>
        <w:spacing w:after="120"/>
        <w:jc w:val="center"/>
        <w:rPr>
          <w:rFonts w:ascii="Times New Roman" w:hAnsi="Times New Roman" w:cs="Times New Roman"/>
          <w:sz w:val="22"/>
          <w:szCs w:val="22"/>
        </w:rPr>
      </w:pPr>
      <w:r w:rsidRPr="00C0446A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                                            ANKARA</w:t>
      </w:r>
    </w:p>
    <w:p w14:paraId="13903026" w14:textId="77777777" w:rsidR="0084075F" w:rsidRPr="00C0446A" w:rsidRDefault="004A6D9E" w:rsidP="004A6D9E">
      <w:pPr>
        <w:autoSpaceDE w:val="0"/>
        <w:autoSpaceDN w:val="0"/>
        <w:adjustRightInd w:val="0"/>
        <w:spacing w:line="360" w:lineRule="auto"/>
        <w:ind w:firstLine="708"/>
        <w:rPr>
          <w:rFonts w:ascii="Times New Roman" w:hAnsi="Times New Roman" w:cs="Times New Roman"/>
          <w:color w:val="000000"/>
          <w:sz w:val="22"/>
          <w:szCs w:val="22"/>
        </w:rPr>
      </w:pPr>
      <w:r w:rsidRPr="00C0446A">
        <w:rPr>
          <w:rFonts w:ascii="Times New Roman" w:hAnsi="Times New Roman" w:cs="Times New Roman"/>
          <w:color w:val="000000"/>
          <w:sz w:val="22"/>
          <w:szCs w:val="22"/>
        </w:rPr>
        <w:t>A</w:t>
      </w:r>
      <w:r w:rsidR="003B4FEE" w:rsidRPr="00C0446A">
        <w:rPr>
          <w:rFonts w:ascii="Times New Roman" w:hAnsi="Times New Roman" w:cs="Times New Roman"/>
          <w:color w:val="000000"/>
          <w:sz w:val="22"/>
          <w:szCs w:val="22"/>
        </w:rPr>
        <w:t>şağıda bilgileri yer alan</w:t>
      </w:r>
      <w:sdt>
        <w:sdtPr>
          <w:rPr>
            <w:rFonts w:ascii="Times New Roman" w:hAnsi="Times New Roman" w:cs="Times New Roman"/>
            <w:color w:val="000000"/>
            <w:sz w:val="22"/>
            <w:szCs w:val="22"/>
          </w:rPr>
          <w:id w:val="-1824576824"/>
          <w:placeholder>
            <w:docPart w:val="DFE3EB80B67B4713825685C212CE7540"/>
          </w:placeholder>
          <w:showingPlcHdr/>
          <w:dropDownList>
            <w:listItem w:value="Bir öğe seçin."/>
            <w:listItem w:displayText="köpeğe" w:value="köpeğe"/>
            <w:listItem w:displayText="kediye" w:value="kediye"/>
          </w:dropDownList>
        </w:sdtPr>
        <w:sdtEndPr/>
        <w:sdtContent>
          <w:r w:rsidR="005E67F0" w:rsidRPr="00C0446A">
            <w:rPr>
              <w:rStyle w:val="YerTutucuMetni"/>
              <w:rFonts w:ascii="Times New Roman" w:hAnsi="Times New Roman" w:cs="Times New Roman"/>
              <w:sz w:val="22"/>
              <w:szCs w:val="22"/>
            </w:rPr>
            <w:t>Bir öğe seçin.</w:t>
          </w:r>
        </w:sdtContent>
      </w:sdt>
      <w:r w:rsidR="003B4FEE"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 ait olan kan serumunun, kuduz antikor titresi yönünden test ed</w:t>
      </w:r>
      <w:r w:rsidR="007F22FA" w:rsidRPr="00C0446A">
        <w:rPr>
          <w:rFonts w:ascii="Times New Roman" w:hAnsi="Times New Roman" w:cs="Times New Roman"/>
          <w:color w:val="000000"/>
          <w:sz w:val="22"/>
          <w:szCs w:val="22"/>
        </w:rPr>
        <w:t>ilerek sonucun tarafıma</w:t>
      </w:r>
      <w:sdt>
        <w:sdtPr>
          <w:rPr>
            <w:rFonts w:ascii="Times New Roman" w:hAnsi="Times New Roman" w:cs="Times New Roman"/>
            <w:color w:val="000000"/>
            <w:sz w:val="22"/>
            <w:szCs w:val="22"/>
          </w:rPr>
          <w:id w:val="107859292"/>
          <w:placeholder>
            <w:docPart w:val="44202B26E2B04360B10FA97B22DE4125"/>
          </w:placeholder>
          <w:showingPlcHdr/>
          <w:dropDownList>
            <w:listItem w:value="Bir öğe seçin."/>
            <w:listItem w:displayText="posta" w:value="posta"/>
            <w:listItem w:displayText="karşı ödemeli kargo" w:value="karşı ödemeli kargo"/>
          </w:dropDownList>
        </w:sdtPr>
        <w:sdtEndPr/>
        <w:sdtContent>
          <w:r w:rsidR="00BE5861" w:rsidRPr="00C0446A">
            <w:rPr>
              <w:rStyle w:val="YerTutucuMetni"/>
              <w:rFonts w:ascii="Times New Roman" w:hAnsi="Times New Roman" w:cs="Times New Roman"/>
              <w:sz w:val="22"/>
              <w:szCs w:val="22"/>
            </w:rPr>
            <w:t>Bir öğe seçin.</w:t>
          </w:r>
        </w:sdtContent>
      </w:sdt>
      <w:r w:rsidR="003B4FEE" w:rsidRPr="00C0446A">
        <w:rPr>
          <w:rFonts w:ascii="Times New Roman" w:hAnsi="Times New Roman" w:cs="Times New Roman"/>
          <w:color w:val="000000"/>
          <w:sz w:val="22"/>
          <w:szCs w:val="22"/>
        </w:rPr>
        <w:t>yolu ile bildirilmesini arz ederim.</w:t>
      </w:r>
    </w:p>
    <w:p w14:paraId="1D93E013" w14:textId="6ED34979" w:rsidR="004A6D9E" w:rsidRPr="00C0446A" w:rsidRDefault="004A6D9E" w:rsidP="004A6D9E">
      <w:pPr>
        <w:autoSpaceDE w:val="0"/>
        <w:autoSpaceDN w:val="0"/>
        <w:adjustRightInd w:val="0"/>
        <w:spacing w:line="360" w:lineRule="auto"/>
        <w:ind w:firstLine="708"/>
        <w:rPr>
          <w:rFonts w:ascii="Times New Roman" w:hAnsi="Times New Roman" w:cs="Times New Roman"/>
          <w:i/>
          <w:iCs/>
          <w:color w:val="000000"/>
          <w:sz w:val="20"/>
          <w:szCs w:val="20"/>
        </w:rPr>
      </w:pPr>
      <w:r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I would</w:t>
      </w:r>
      <w:r w:rsidR="00C749A7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like</w:t>
      </w:r>
      <w:r w:rsidR="00C749A7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ou</w:t>
      </w:r>
      <w:r w:rsidR="00C749A7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to</w:t>
      </w:r>
      <w:r w:rsidR="00C749A7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perform</w:t>
      </w:r>
      <w:r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the</w:t>
      </w:r>
      <w:r w:rsidR="00C749A7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rabies FAVN test to</w:t>
      </w:r>
      <w:r w:rsidR="006F7790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blood</w:t>
      </w:r>
      <w:r w:rsidR="006F7790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sample of the</w:t>
      </w:r>
      <w:r w:rsidR="006F7790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color w:val="000000"/>
            <w:sz w:val="20"/>
            <w:szCs w:val="20"/>
          </w:rPr>
          <w:id w:val="378908940"/>
          <w:placeholder>
            <w:docPart w:val="07303B9E2AA34884B66AAA6DAF3A1159"/>
          </w:placeholder>
          <w:showingPlcHdr/>
          <w:dropDownList>
            <w:listItem w:value="Bir öğe seçin."/>
            <w:listItem w:displayText="dog" w:value="dog"/>
            <w:listItem w:displayText="cat" w:value="cat"/>
          </w:dropDownList>
        </w:sdtPr>
        <w:sdtEndPr/>
        <w:sdtContent>
          <w:r w:rsidRPr="00C0446A">
            <w:rPr>
              <w:rStyle w:val="YerTutucuMetni"/>
              <w:rFonts w:ascii="Times New Roman" w:hAnsi="Times New Roman" w:cs="Times New Roman"/>
              <w:i/>
              <w:iCs/>
              <w:sz w:val="20"/>
              <w:szCs w:val="20"/>
            </w:rPr>
            <w:t>Bir öğe seçin.</w:t>
          </w:r>
        </w:sdtContent>
      </w:sdt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and</w:t>
      </w:r>
      <w:r w:rsidR="006F7790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please</w:t>
      </w:r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sen</w:t>
      </w:r>
      <w:r w:rsidR="006F7790">
        <w:rPr>
          <w:rFonts w:ascii="Times New Roman" w:hAnsi="Times New Roman" w:cs="Times New Roman"/>
          <w:i/>
          <w:iCs/>
          <w:color w:val="000000"/>
          <w:sz w:val="20"/>
          <w:szCs w:val="20"/>
        </w:rPr>
        <w:t>d</w:t>
      </w:r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the</w:t>
      </w:r>
      <w:r w:rsidR="006F7790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report</w:t>
      </w:r>
      <w:r w:rsidR="006F7790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by</w:t>
      </w:r>
      <w:r w:rsidR="006F7790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color w:val="000000"/>
            <w:sz w:val="20"/>
            <w:szCs w:val="20"/>
          </w:rPr>
          <w:id w:val="2070525756"/>
          <w:placeholder>
            <w:docPart w:val="0BEDF474B9E64806BEDC5B5BDFF9075C"/>
          </w:placeholder>
          <w:showingPlcHdr/>
          <w:dropDownList>
            <w:listItem w:value="Bir öğe seçin."/>
            <w:listItem w:displayText="ordinary post" w:value="ordinary post"/>
            <w:listItem w:displayText="counter paid shipping" w:value="counter paid shipping"/>
            <w:listItem w:displayText="e-mail" w:value="e-mail"/>
          </w:dropDownList>
        </w:sdtPr>
        <w:sdtEndPr/>
        <w:sdtContent>
          <w:r w:rsidRPr="00C0446A">
            <w:rPr>
              <w:rStyle w:val="YerTutucuMetni"/>
              <w:rFonts w:ascii="Times New Roman" w:hAnsi="Times New Roman" w:cs="Times New Roman"/>
              <w:i/>
              <w:iCs/>
              <w:sz w:val="20"/>
              <w:szCs w:val="20"/>
            </w:rPr>
            <w:t>Bir öğe seçin.</w:t>
          </w:r>
        </w:sdtContent>
      </w:sdt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Regards.</w:t>
      </w:r>
    </w:p>
    <w:p w14:paraId="4D07EA34" w14:textId="77777777" w:rsidR="0004158A" w:rsidRPr="00C0446A" w:rsidRDefault="00514D44" w:rsidP="0004158A">
      <w:pPr>
        <w:autoSpaceDE w:val="0"/>
        <w:autoSpaceDN w:val="0"/>
        <w:adjustRightInd w:val="0"/>
        <w:ind w:left="4956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 w:rsidRPr="00C0446A">
        <w:rPr>
          <w:rFonts w:ascii="Times New Roman" w:hAnsi="Times New Roman" w:cs="Times New Roman"/>
          <w:color w:val="000000"/>
          <w:sz w:val="22"/>
          <w:szCs w:val="22"/>
        </w:rPr>
        <w:t>Numuneyi</w:t>
      </w:r>
      <w:r w:rsidR="00F02D98"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 Alan </w:t>
      </w:r>
      <w:r w:rsidR="00FB78AA" w:rsidRPr="00C0446A">
        <w:rPr>
          <w:rFonts w:ascii="Times New Roman" w:hAnsi="Times New Roman" w:cs="Times New Roman"/>
          <w:color w:val="000000"/>
          <w:sz w:val="22"/>
          <w:szCs w:val="22"/>
        </w:rPr>
        <w:t>Veteriner Hekim</w:t>
      </w:r>
      <w:r w:rsidR="006419F1"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 Kaşe/ İmzası</w:t>
      </w:r>
    </w:p>
    <w:p w14:paraId="43B0BAA9" w14:textId="77777777" w:rsidR="00E62E23" w:rsidRPr="00C0446A" w:rsidRDefault="002E1DB9" w:rsidP="00A51AAE">
      <w:pPr>
        <w:autoSpaceDE w:val="0"/>
        <w:autoSpaceDN w:val="0"/>
        <w:adjustRightInd w:val="0"/>
        <w:ind w:left="4956"/>
        <w:jc w:val="center"/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</w:pPr>
      <w:r w:rsidRPr="00C0446A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Submitting </w:t>
      </w:r>
      <w:r w:rsidR="00A55764" w:rsidRPr="00C0446A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Veterinarians Stamp and </w:t>
      </w:r>
      <w:r w:rsidR="006419F1" w:rsidRPr="00C0446A">
        <w:rPr>
          <w:rFonts w:ascii="Times New Roman" w:hAnsi="Times New Roman" w:cs="Times New Roman"/>
          <w:i/>
          <w:iCs/>
          <w:color w:val="000000"/>
          <w:sz w:val="20"/>
          <w:szCs w:val="20"/>
          <w:lang w:val="en-US"/>
        </w:rPr>
        <w:t>Signature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98"/>
        <w:gridCol w:w="4395"/>
      </w:tblGrid>
      <w:tr w:rsidR="006419F1" w:rsidRPr="00C0446A" w14:paraId="484EEB43" w14:textId="77777777" w:rsidTr="00670CE6">
        <w:trPr>
          <w:trHeight w:val="350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6DF5C334" w14:textId="4EF7468B" w:rsidR="006419F1" w:rsidRPr="00C0446A" w:rsidRDefault="006419F1" w:rsidP="00D2658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Veteriner Hekimin Adı Soyadı, Adres,</w:t>
            </w:r>
            <w:r w:rsidR="006F779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ep Tel,</w:t>
            </w:r>
            <w:r w:rsidR="006F779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-posta/</w:t>
            </w:r>
            <w:r w:rsidR="003E2461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</w:t>
            </w:r>
            <w:r w:rsidR="003E4C57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terinarian</w:t>
            </w:r>
            <w:r w:rsidR="00D26589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’</w:t>
            </w:r>
            <w:r w:rsidR="003E4C57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3E4C57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ddress/ cell phone/ e-mai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84E8B9E" w14:textId="47B91C3B" w:rsidR="006419F1" w:rsidRPr="00C0446A" w:rsidRDefault="008577A1" w:rsidP="00A157D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4"/>
                  <w:enabled/>
                  <w:calcOnExit w:val="0"/>
                  <w:textInput/>
                </w:ffData>
              </w:fldChar>
            </w:r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A157D1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 xml:space="preserve">     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18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" w:name="Metin18"/>
            <w:r w:rsidR="002E1DB9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2E1DB9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2E1DB9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2E1DB9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2E1DB9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2E1DB9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1"/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19"/>
                  <w:enabled/>
                  <w:calcOnExit w:val="0"/>
                  <w:textInput/>
                </w:ffData>
              </w:fldChar>
            </w:r>
            <w:bookmarkStart w:id="2" w:name="Metin19"/>
            <w:r w:rsidR="003E4C57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3E4C57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3E4C57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3E4C57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3E4C57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3E4C57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2"/>
          </w:p>
        </w:tc>
      </w:tr>
      <w:tr w:rsidR="006419F1" w:rsidRPr="00C0446A" w14:paraId="598E39CB" w14:textId="77777777" w:rsidTr="00670CE6">
        <w:trPr>
          <w:trHeight w:val="350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16A45264" w14:textId="675F88BC" w:rsidR="006419F1" w:rsidRPr="00C0446A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ahibinin Adı, Soyadı</w:t>
            </w:r>
            <w:r w:rsidR="003E246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670CE6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he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ame surname of owner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8F99321" w14:textId="77777777" w:rsidR="006419F1" w:rsidRPr="00C0446A" w:rsidRDefault="008577A1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4"/>
                  <w:enabled/>
                  <w:calcOnExit w:val="0"/>
                  <w:textInput/>
                </w:ffData>
              </w:fldChar>
            </w:r>
            <w:bookmarkStart w:id="3" w:name="Metin4"/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3"/>
          </w:p>
        </w:tc>
      </w:tr>
      <w:tr w:rsidR="006419F1" w:rsidRPr="00C0446A" w14:paraId="351EFC99" w14:textId="77777777" w:rsidTr="00670CE6">
        <w:trPr>
          <w:trHeight w:val="393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404C14A9" w14:textId="502B1B20" w:rsidR="006419F1" w:rsidRPr="00C0446A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öpek / Kedi Adı</w:t>
            </w:r>
            <w:r w:rsidR="003E246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670CE6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he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ame of dog / cat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1C17129" w14:textId="77777777" w:rsidR="006419F1" w:rsidRPr="00C0446A" w:rsidRDefault="008577A1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66CCFF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66CCFF"/>
                <w:sz w:val="22"/>
                <w:szCs w:val="22"/>
              </w:rPr>
              <w:fldChar w:fldCharType="begin">
                <w:ffData>
                  <w:name w:val="Metin5"/>
                  <w:enabled/>
                  <w:calcOnExit w:val="0"/>
                  <w:textInput/>
                </w:ffData>
              </w:fldChar>
            </w:r>
            <w:bookmarkStart w:id="4" w:name="Metin5"/>
            <w:r w:rsidR="006419F1" w:rsidRPr="00C0446A">
              <w:rPr>
                <w:rFonts w:ascii="Times New Roman" w:hAnsi="Times New Roman" w:cs="Times New Roman"/>
                <w:color w:val="66CCFF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66CCFF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66CCFF"/>
                <w:sz w:val="22"/>
                <w:szCs w:val="22"/>
              </w:rPr>
              <w:fldChar w:fldCharType="separate"/>
            </w:r>
            <w:r w:rsidR="006419F1" w:rsidRPr="00C0446A">
              <w:rPr>
                <w:rFonts w:ascii="Times New Roman" w:hAnsi="Times New Roman" w:cs="Times New Roman"/>
                <w:noProof/>
                <w:color w:val="66CCFF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66CCFF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66CCFF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66CCFF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66CCFF"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color w:val="66CCFF"/>
                <w:sz w:val="22"/>
                <w:szCs w:val="22"/>
              </w:rPr>
              <w:fldChar w:fldCharType="end"/>
            </w:r>
            <w:bookmarkEnd w:id="4"/>
          </w:p>
        </w:tc>
      </w:tr>
      <w:tr w:rsidR="006419F1" w:rsidRPr="00C0446A" w14:paraId="02B00D52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00CD5719" w14:textId="0C73FFEF" w:rsidR="006419F1" w:rsidRPr="00C0446A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Irkı / </w:t>
            </w:r>
            <w:r w:rsidR="00670CE6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he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70CE6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b</w:t>
            </w:r>
            <w:r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eed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of anima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2C0BA5C" w14:textId="77777777" w:rsidR="006419F1" w:rsidRDefault="00E514AE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edi:</w:t>
            </w:r>
            <w:sdt>
              <w:sdtPr>
                <w:rPr>
                  <w:rFonts w:ascii="Times New Roman" w:hAnsi="Times New Roman" w:cs="Times New Roman"/>
                  <w:color w:val="000000"/>
                  <w:sz w:val="22"/>
                  <w:szCs w:val="22"/>
                </w:rPr>
                <w:id w:val="-729075411"/>
                <w:placeholder>
                  <w:docPart w:val="95328FFEED8A42ED9E9C47089247AF87"/>
                </w:placeholder>
                <w:showingPlcHdr/>
                <w:dropDownList>
                  <w:listItem w:displayText="Abyssinian cat" w:value="Abyssinian cat"/>
                  <w:listItem w:displayText="American Bobtail" w:value="American Bobtail"/>
                  <w:listItem w:displayText="American Curl Longhair" w:value="American Curl Longhair"/>
                  <w:listItem w:displayText="American Curl Shorthair" w:value="American Curl Shorthair"/>
                  <w:listItem w:displayText="American Shorthair" w:value="American Shorthair"/>
                  <w:listItem w:displayText="American Wirehair" w:value="American Wirehair"/>
                  <w:listItem w:displayText="Ankara Kedisi / Turkish Angora" w:value="Ankara Kedisi / Turkish Angora"/>
                  <w:listItem w:displayText="Asian Longhair" w:value="Asian Longhair"/>
                  <w:listItem w:displayText="Asian Shorthair" w:value="Asian Shorthair"/>
                  <w:listItem w:displayText="Balinese" w:value="Balinese"/>
                  <w:listItem w:displayText="Bengal" w:value="Bengal"/>
                  <w:listItem w:displayText="Birman (Sacred Birman)" w:value="Birman (Sacred Birman)"/>
                  <w:listItem w:displayText="Bombay" w:value="Bombay"/>
                  <w:listItem w:displayText="British Blue" w:value="British Blue"/>
                  <w:listItem w:displayText="British cat" w:value="British cat"/>
                  <w:listItem w:displayText="Burmese" w:value="Burmese"/>
                  <w:listItem w:displayText="Burmilla" w:value="Burmilla"/>
                  <w:listItem w:displayText="Chartreuse" w:value="Chartreuse"/>
                  <w:listItem w:displayText="Chinchilla" w:value="Chinchilla"/>
                  <w:listItem w:displayText="Colorpoint Shorthair" w:value="Colorpoint Shorthair"/>
                  <w:listItem w:displayText="Cymric" w:value="Cymric"/>
                  <w:listItem w:displayText="Domestic (unspecified)" w:value="Domestic (unspecified)"/>
                  <w:listItem w:displayText="Domestic Longhair" w:value="Domestic Longhair"/>
                  <w:listItem w:displayText="Domestic Mediumhair" w:value="Domestic Mediumhair"/>
                  <w:listItem w:displayText="Domestic Shorthair" w:value="Domestic Shorthair"/>
                  <w:listItem w:displayText="Egyptian Mau" w:value="Egyptian Mau"/>
                  <w:listItem w:displayText="European" w:value="European"/>
                  <w:listItem w:displayText="European Lynx" w:value="European Lynx"/>
                  <w:listItem w:displayText="Exotic Shorthair" w:value="Exotic Shorthair"/>
                  <w:listItem w:displayText="Havana Brown" w:value="Havana Brown"/>
                  <w:listItem w:displayText="Himalayan" w:value="Himalayan"/>
                  <w:listItem w:displayText="Japanese Bobtail" w:value="Japanese Bobtail"/>
                  <w:listItem w:displayText="Javanese (Mandarin)" w:value="Javanese (Mandarin)"/>
                  <w:listItem w:displayText="Korat" w:value="Korat"/>
                  <w:listItem w:displayText="LaPerm" w:value="LaPerm"/>
                  <w:listItem w:displayText="Maine Coon" w:value="Maine Coon"/>
                  <w:listItem w:displayText="Manx" w:value="Manx"/>
                  <w:listItem w:displayText="Munchkin" w:value="Munchkin"/>
                  <w:listItem w:displayText="Norwegian Forest" w:value="Norwegian Forest"/>
                  <w:listItem w:displayText="Ocicat" w:value="Ocicat"/>
                  <w:listItem w:displayText="Oriental" w:value="Oriental"/>
                  <w:listItem w:displayText="Persian" w:value="Persian"/>
                  <w:listItem w:displayText="RagaMuffin" w:value="RagaMuffin"/>
                  <w:listItem w:displayText="Ragdoll" w:value="Ragdoll"/>
                  <w:listItem w:displayText="Rex - Cornish" w:value="Rex - Cornish"/>
                  <w:listItem w:displayText="Rex - Devon" w:value="Rex - Devon"/>
                  <w:listItem w:displayText="Rex - German" w:value="Rex - German"/>
                  <w:listItem w:displayText="Rex (unspecified)" w:value="Rex (unspecified)"/>
                  <w:listItem w:displayText="Russian" w:value="Russian"/>
                  <w:listItem w:displayText="Scottish Fold Longhair" w:value="Scottish Fold Longhair"/>
                  <w:listItem w:displayText="Scottish Fold Shorthair" w:value="Scottish Fold Shorthair"/>
                  <w:listItem w:displayText="Scottish Straight" w:value="Scottish Straight"/>
                  <w:listItem w:displayText="Selkirk Rex" w:value="Selkirk Rex"/>
                  <w:listItem w:displayText="Siamese" w:value="Siamese"/>
                  <w:listItem w:displayText="Siberian" w:value="Siberian"/>
                  <w:listItem w:displayText="Singapura" w:value="Singapura"/>
                  <w:listItem w:displayText="Snowshoe" w:value="Snowshoe"/>
                  <w:listItem w:displayText="Sokoke" w:value="Sokoke"/>
                  <w:listItem w:displayText="Somali cat" w:value="Somali cat"/>
                  <w:listItem w:displayText="South African Blue" w:value="South African Blue"/>
                  <w:listItem w:displayText="Sphynx" w:value="Sphynx"/>
                  <w:listItem w:displayText="Tekir Kedi" w:value="Tekir Kedi"/>
                  <w:listItem w:displayText="Thai cat" w:value="Thai cat"/>
                  <w:listItem w:displayText="Tonkinese" w:value="Tonkinese"/>
                  <w:listItem w:displayText="Tortoiseshell Cat" w:value="Tortoiseshell Cat"/>
                  <w:listItem w:displayText="Tsushima wild cat" w:value="Tsushima wild cat"/>
                  <w:listItem w:displayText="Tuxedo Cat" w:value="Tuxedo Cat"/>
                  <w:listItem w:displayText="Van Kedisi / Turkish Van" w:value="Van Kedisi / Turkish Van"/>
                  <w:listItem w:displayText="Wild cat" w:value="Wild cat"/>
                </w:dropDownList>
              </w:sdtPr>
              <w:sdtEndPr/>
              <w:sdtContent>
                <w:r w:rsidRPr="00C0446A">
                  <w:rPr>
                    <w:rStyle w:val="YerTutucuMetni"/>
                    <w:rFonts w:ascii="Times New Roman" w:hAnsi="Times New Roman" w:cs="Times New Roman"/>
                  </w:rPr>
                  <w:t>Bir öğe seçin.</w:t>
                </w:r>
              </w:sdtContent>
            </w:sdt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Köpek:</w:t>
            </w:r>
            <w:sdt>
              <w:sdtPr>
                <w:rPr>
                  <w:rFonts w:ascii="Times New Roman" w:hAnsi="Times New Roman" w:cs="Times New Roman"/>
                  <w:color w:val="000000"/>
                  <w:sz w:val="22"/>
                  <w:szCs w:val="22"/>
                </w:rPr>
                <w:id w:val="-398512909"/>
                <w:placeholder>
                  <w:docPart w:val="B4036C8BFA724016AF6354B2436B79FB"/>
                </w:placeholder>
                <w:showingPlcHdr/>
                <w:dropDownList>
                  <w:listItem w:displayText="Hound - Small Spanish" w:value="Hound - Small Spanish"/>
                  <w:listItem w:displayText="Sheepdog - Portuguese" w:value="Sheepdog - Portuguese"/>
                  <w:listItem w:displayText="Hound - Schiller" w:value="Hound - Schiller"/>
                  <w:listItem w:displayText="Buhund - Norwegian" w:value="Buhund - Norwegian"/>
                  <w:listItem w:displayText="Samoyed" w:value="Samoyed"/>
                  <w:listItem w:displayText="Cattle Dog - Stumpy Tail" w:value="Cattle Dog - Stumpy Tail"/>
                  <w:listItem w:displayText="Eurasian" w:value="Eurasian"/>
                  <w:listItem w:displayText="Retriever - Flat-coated" w:value="Retriever - Flat-coated"/>
                  <w:listItem w:displayText="Poitevin" w:value="Poitevin"/>
                  <w:listItem w:displayText="Sheepdog - Iceland" w:value="Sheepdog - Iceland"/>
                  <w:listItem w:displayText="Cattle Dog - Australian (blue heeler, red heeler, Queensland cattledog)" w:value="Cattle Dog - Australian (blue heeler, red heeler, Queensland cattledog)"/>
                  <w:listItem w:displayText="Bully Cutha" w:value="Bully Cutha"/>
                  <w:listItem w:displayText="Terrier (unspecified)" w:value="Terrier (unspecified)"/>
                  <w:listItem w:displayText="Terrier - Sealyham" w:value="Terrier - Sealyham"/>
                  <w:listItem w:displayText="Retriever - Labrador" w:value="Retriever - Labrador"/>
                  <w:listItem w:displayText="Chinese Crested Dog - Hairless" w:value="Chinese Crested Dog - Hairless"/>
                  <w:listItem w:displayText="Chin" w:value="Chin"/>
                  <w:listItem w:displayText="Sporting Lucas Terrier" w:value="Sporting Lucas Terrier"/>
                  <w:listItem w:displayText="Cattle dog - Entlebuch" w:value="Cattle dog - Entlebuch"/>
                  <w:listItem w:displayText="Hound - Finnish" w:value="Hound - Finnish"/>
                  <w:listItem w:displayText="Sheepdog (unspecified)" w:value="Sheepdog (unspecified)"/>
                  <w:listItem w:displayText="Terrier - West Highland White" w:value="Terrier - West Highland White"/>
                  <w:listItem w:displayText="Terrier - Bull" w:value="Terrier - Bull"/>
                  <w:listItem w:displayText="Spaniel - French" w:value="Spaniel - French"/>
                  <w:listItem w:displayText="Perdiguero de Burgos" w:value="Perdiguero de Burgos"/>
                  <w:listItem w:displayText="Pointing Dog - French Gascogne type" w:value="Pointing Dog - French Gascogne type"/>
                  <w:listItem w:displayText="South Russian Ovcharka" w:value="South Russian Ovcharka"/>
                  <w:listItem w:displayText="Bullmastiff" w:value="Bullmastiff"/>
                  <w:listItem w:displayText="Aksaray Malaklısı / Aksaray Dog" w:value="Aksaray Malaklısı / Aksaray Dog"/>
                  <w:listItem w:displayText="Chihuahua" w:value="Chihuahua"/>
                  <w:listItem w:displayText="Hound - Hygen" w:value="Hound - Hygen"/>
                  <w:listItem w:displayText="Hound - Hamilton" w:value="Hound - Hamilton"/>
                  <w:listItem w:displayText="Spaniel - King Charles" w:value="Spaniel - King Charles"/>
                  <w:listItem w:displayText="Akita" w:value="Akita"/>
                  <w:listItem w:displayText="Dachsbracke - Swedish" w:value="Dachsbracke - Swedish"/>
                  <w:listItem w:displayText="Schapendoes" w:value="Schapendoes"/>
                  <w:listItem w:displayText="Spitz - American Eskimo Dog" w:value="Spitz - American Eskimo Dog"/>
                  <w:listItem w:displayText="Puli" w:value="Puli"/>
                  <w:listItem w:displayText="Terrier - Bull - American Pit" w:value="Terrier - Bull - American Pit"/>
                  <w:listItem w:displayText="Terrier - Lakeland" w:value="Terrier - Lakeland"/>
                  <w:listItem w:displayText="Corgi - Welsh Cardigan" w:value="Corgi - Welsh Cardigan"/>
                  <w:listItem w:displayText="Partridge Dog - Drentse" w:value="Partridge Dog - Drentse"/>
                  <w:listItem w:displayText="Poodle - Standard" w:value="Poodle - Standard"/>
                  <w:listItem w:displayText="Bloodhound" w:value="Bloodhound"/>
                  <w:listItem w:displayText="Warren Hound - Portuguese Miniature" w:value="Warren Hound - Portuguese Miniature"/>
                  <w:listItem w:displayText="Basset - Artesian Norman" w:value="Basset - Artesian Norman"/>
                  <w:listItem w:displayText="Sheepdog - Long-haired Pyrenean" w:value="Sheepdog - Long-haired Pyrenean"/>
                  <w:listItem w:displayText="Great Pyrenees" w:value="Great Pyrenees"/>
                  <w:listItem w:displayText="Brittany" w:value="Brittany"/>
                  <w:listItem w:displayText="Petit Gascon-Saintongeois" w:value="Petit Gascon-Saintongeois"/>
                  <w:listItem w:displayText="Braque Saint-Germain" w:value="Braque Saint-Germain"/>
                  <w:listItem w:displayText="Terrier - Teddy Roosevelt" w:value="Terrier - Teddy Roosevelt"/>
                  <w:listItem w:displayText="Cattle Dog (unspecified)" w:value="Cattle Dog (unspecified)"/>
                  <w:listItem w:displayText="Retriever (unspecified)" w:value="Retriever (unspecified)"/>
                  <w:listItem w:displayText="Greyhound - Italian" w:value="Greyhound - Italian"/>
                  <w:listItem w:displayText="Whippet, longhair" w:value="Whippet, longhair"/>
                  <w:listItem w:displayText="Perdiguero Navarro" w:value="Perdiguero Navarro"/>
                  <w:listItem w:displayText="Catahoula Leopard Dog" w:value="Catahoula Leopard Dog"/>
                  <w:listItem w:displayText="Pug" w:value="Pug"/>
                  <w:listItem w:displayText="Terrier - Toy Fox" w:value="Terrier - Toy Fox"/>
                  <w:listItem w:displayText="Barbet" w:value="Barbet"/>
                  <w:listItem w:displayText="Shepherd Dog - South Russian" w:value="Shepherd Dog - South Russian"/>
                  <w:listItem w:displayText="Pointing Dog - French Pyrenean type" w:value="Pointing Dog - French Pyrenean type"/>
                  <w:listItem w:displayText="Hound - Transylvanian" w:value="Hound - Transylvanian"/>
                  <w:listItem w:displayText="Sheepdog - Beauce (Beauceron)" w:value="Sheepdog - Beauce (Beauceron)"/>
                  <w:listItem w:displayText="Deutsche Dogge, Great Dane" w:value="Deutsche Dogge, Great Dane"/>
                  <w:listItem w:displayText="Anadolu Çoban Köpeği / Shepherd Dog - Anatolian" w:value="Anadolu Çoban Köpeği / Shepherd Dog - Anatolian"/>
                  <w:listItem w:displayText="Chart Polski" w:value="Chart Polski"/>
                  <w:listItem w:displayText="Corgi - Welsh Pembroke" w:value="Corgi - Welsh Pembroke"/>
                  <w:listItem w:displayText="Collie (unspecified)" w:value="Collie (unspecified)"/>
                  <w:listItem w:displayText="Warren Hound - Portuguese Medium size" w:value="Warren Hound - Portuguese Medium size"/>
                  <w:listItem w:displayText="Elkhound - Norwegian Black" w:value="Elkhound - Norwegian Black"/>
                  <w:listItem w:displayText="Collie - Bearded" w:value="Collie - Bearded"/>
                  <w:listItem w:displayText="Maltese" w:value="Maltese"/>
                  <w:listItem w:displayText="Sheepdog - Old English" w:value="Sheepdog - Old English"/>
                  <w:listItem w:displayText="Mountain Cur" w:value="Mountain Cur"/>
                  <w:listItem w:displayText="Coonhound - Bluetick" w:value="Coonhound - Bluetick"/>
                  <w:listItem w:displayText="Spitz - German Medium size" w:value="Spitz - German Medium size"/>
                  <w:listItem w:displayText="Deutsche Bracke" w:value="Deutsche Bracke"/>
                  <w:listItem w:displayText="Tosa" w:value="Tosa"/>
                  <w:listItem w:displayText="Schnauzer - Giant" w:value="Schnauzer - Giant"/>
                  <w:listItem w:displayText="Coonhound - Black and Tan" w:value="Coonhound - Black and Tan"/>
                  <w:listItem w:displayText="Epagneul Picard" w:value="Epagneul Picard"/>
                  <w:listItem w:displayText="Grand Anglo-Francais" w:value="Grand Anglo-Francais"/>
                  <w:listItem w:displayText="Terrier - Irish Soft-coated Wheaten" w:value="Terrier - Irish Soft-coated Wheaten"/>
                  <w:listItem w:displayText="Bulldog - American" w:value="Bulldog - American"/>
                  <w:listItem w:displayText="Mountain Dog - Pyrenean" w:value="Mountain Dog - Pyrenean"/>
                  <w:listItem w:displayText="Hound - Swiss (unspecified)" w:value="Hound - Swiss (unspecified)"/>
                  <w:listItem w:displayText="Shih Tzu" w:value="Shih Tzu"/>
                  <w:listItem w:displayText="Kuvasz" w:value="Kuvasz"/>
                  <w:listItem w:displayText="Pointing Dog - Italian" w:value="Pointing Dog - Italian"/>
                  <w:listItem w:displayText="Epagneul Pont-Audemer" w:value="Epagneul Pont-Audemer"/>
                  <w:listItem w:displayText="Newfoundland" w:value="Newfoundland"/>
                  <w:listItem w:displayText="Sheepdog - Maremma and Abruzzes" w:value="Sheepdog - Maremma and Abruzzes"/>
                  <w:listItem w:displayText="Patterdale Terrier" w:value="Patterdale Terrier"/>
                  <w:listItem w:displayText="Norbottenspets" w:value="Norbottenspets"/>
                  <w:listItem w:displayText="Entlebucher Mountain Dog" w:value="Entlebucher Mountain Dog"/>
                  <w:listItem w:displayText="Spaniel - Irish Water" w:value="Spaniel - Irish Water"/>
                  <w:listItem w:displayText="Retriever - Golden" w:value="Retriever - Golden"/>
                  <w:listItem w:displayText="Spaniel - Sussex" w:value="Spaniel - Sussex"/>
                  <w:listItem w:displayText="Australian Kelpie" w:value="Australian Kelpie"/>
                  <w:listItem w:displayText="Hound - Polish" w:value="Hound - Polish"/>
                  <w:listItem w:displayText="Petit Bleu de Gascogne" w:value="Petit Bleu de Gascogne"/>
                  <w:listItem w:displayText="Pointer - English Pointer" w:value="Pointer - English Pointer"/>
                  <w:listItem w:displayText="Pointing Dog - Hungarian Wire-haired (Vizsla)" w:value="Pointing Dog - Hungarian Wire-haired (Vizsla)"/>
                  <w:listItem w:displayText="Shepherd Dog - Australian" w:value="Shepherd Dog - Australian"/>
                  <w:listItem w:displayText="Kafkas Çoban Köpeği / Shepherd Dog - Caucasian" w:value="Kafkas Çoban Köpeği / Shepherd Dog - Caucasian"/>
                  <w:listItem w:displayText="Shepherd Dog - White" w:value="Shepherd Dog - White"/>
                  <w:listItem w:displayText="Pumi" w:value="Pumi"/>
                  <w:listItem w:displayText="Pointing Dog - German Short-haired" w:value="Pointing Dog - German Short-haired"/>
                  <w:listItem w:displayText="Pinscher - Miniature" w:value="Pinscher - Miniature"/>
                  <w:listItem w:displayText="Pointing Dog - German Wire-haired" w:value="Pointing Dog - German Wire-haired"/>
                  <w:listItem w:displayText="Poodle - Medium size" w:value="Poodle - Medium size"/>
                  <w:listItem w:displayText="Coonhound - English" w:value="Coonhound - English"/>
                  <w:listItem w:displayText="Aspin" w:value="Aspin"/>
                  <w:listItem w:displayText="Hound - Basset" w:value="Hound - Basset"/>
                  <w:listItem w:displayText="Egzotik Bully" w:value="Egzotik Bully"/>
                  <w:listItem w:displayText="Billy" w:value="Billy"/>
                  <w:listItem w:displayText="Terrier - Bull - Miniature" w:value="Terrier - Bull - Miniature"/>
                  <w:listItem w:displayText="Partridge Dog - Old Danish" w:value="Partridge Dog - Old Danish"/>
                  <w:listItem w:displayText="Spaniel - Springer English" w:value="Spaniel - Springer English"/>
                  <w:listItem w:displayText="Kangal " w:value="Kangal "/>
                  <w:listItem w:displayText="Dachshund - Miniature" w:value="Dachshund - Miniature"/>
                  <w:listItem w:displayText="Canadian Eskimo Dog" w:value="Canadian Eskimo Dog"/>
                  <w:listItem w:displayText="Hound - Large Spanish" w:value="Hound - Large Spanish"/>
                  <w:listItem w:displayText="American Pit Bull Terrier" w:value="American Pit Bull Terrier"/>
                  <w:listItem w:displayText="Ariegeois" w:value="Ariegeois"/>
                  <w:listItem w:displayText="Spaniel - Springer (unspecified)" w:value="Spaniel - Springer (unspecified)"/>
                  <w:listItem w:displayText="Spitz - German Giant" w:value="Spitz - German Giant"/>
                  <w:listItem w:displayText="Bolognese" w:value="Bolognese"/>
                  <w:listItem w:displayText="Alaskan Malamute" w:value="Alaskan Malamute"/>
                  <w:listItem w:displayText="Sarplaninac" w:value="Sarplaninac"/>
                  <w:listItem w:displayText="Pit Bull" w:value="Pit Bull"/>
                  <w:listItem w:displayText="Stephen's Stock Cur" w:value="Stephen's Stock Cur"/>
                  <w:listItem w:displayText="Whippet" w:value="Whippet"/>
                  <w:listItem w:displayText="Black Mouth Cur" w:value="Black Mouth Cur"/>
                  <w:listItem w:displayText="Terrier - Bull - Staffordshire" w:value="Terrier - Bull - Staffordshire"/>
                  <w:listItem w:displayText="Spaniel - Tibetan" w:value="Spaniel - Tibetan"/>
                  <w:listItem w:displayText="Pekingese" w:value="Pekingese"/>
                  <w:listItem w:displayText="Chinese Crested Dog (unspecified)" w:value="Chinese Crested Dog (unspecified)"/>
                  <w:listItem w:displayText="Dachsbracke - Westphalian" w:value="Dachsbracke - Westphalian"/>
                  <w:listItem w:displayText="Finnish Lapphund" w:value="Finnish Lapphund"/>
                  <w:listItem w:displayText="Dogue de Bordeaux" w:value="Dogue de Bordeaux"/>
                  <w:listItem w:displayText="Krasky Ovcar" w:value="Krasky Ovcar"/>
                  <w:listItem w:displayText="Carolina Dog" w:value="Carolina Dog"/>
                  <w:listItem w:displayText="Basset - Griffon Vendeen Small" w:value="Basset - Griffon Vendeen Small"/>
                  <w:listItem w:displayText="Greenland dog" w:value="Greenland dog"/>
                  <w:listItem w:displayText="Basset - Griffon Vendeen (unspecified)" w:value="Basset - Griffon Vendeen (unspecified)"/>
                  <w:listItem w:displayText="Shepherd Dog - Central Asian" w:value="Shepherd Dog - Central Asian"/>
                  <w:listItem w:displayText="Black Forest Hound" w:value="Black Forest Hound"/>
                  <w:listItem w:displayText="American Akita" w:value="American Akita"/>
                  <w:listItem w:displayText="Gull Terrier" w:value="Gull Terrier"/>
                  <w:listItem w:displayText="Bulldog" w:value="Bulldog"/>
                  <w:listItem w:displayText="Setter - Irish Red and White" w:value="Setter - Irish Red and White"/>
                  <w:listItem w:displayText="Spaniel - Cocker American" w:value="Spaniel - Cocker American"/>
                  <w:listItem w:displayText="Setter (unspecified)" w:value="Setter (unspecified)"/>
                  <w:listItem w:displayText="Spaniel - Clumber" w:value="Spaniel - Clumber"/>
                  <w:listItem w:displayText="Terrier - Silky" w:value="Terrier - Silky"/>
                  <w:listItem w:displayText="Retriever - Curly-coated" w:value="Retriever - Curly-coated"/>
                  <w:listItem w:displayText="Mastiff - Alentejo" w:value="Mastiff - Alentejo"/>
                  <w:listItem w:displayText="Hound - Swiss - (Lucerne Hound (Luzerner Laufhund), Schwyz Hound (Schweizer Laufhund), Bernese Hound, Jura Hound)" w:value="Hound - Swiss - (Lucerne Hound (Luzerner Laufhund), Schwyz Hound (Schweizer Laufhund), Bernese Hound, Jura Hound)"/>
                  <w:listItem w:displayText="Ridgeback - Rhodesian" w:value="Ridgeback - Rhodesian"/>
                  <w:listItem w:displayText="Pointer (unspecified)" w:value="Pointer (unspecified)"/>
                  <w:listItem w:displayText="Poodle (unspecified)" w:value="Poodle (unspecified)"/>
                  <w:listItem w:displayText="Setter - Gordon" w:value="Setter - Gordon"/>
                  <w:listItem w:displayText="Hound - Estonian" w:value="Hound - Estonian"/>
                  <w:listItem w:displayText="Bichon Frise" w:value="Bichon Frise"/>
                  <w:listItem w:displayText="Sloughi" w:value="Sloughi"/>
                  <w:listItem w:displayText="Basenji" w:value="Basenji"/>
                  <w:listItem w:displayText="Dachshund - Standard Long-haired" w:value="Dachshund - Standard Long-haired"/>
                  <w:listItem w:displayText="Warren Hound - Portuguese (unspecified)" w:value="Warren Hound - Portuguese (unspecified)"/>
                  <w:listItem w:displayText="Hound - Italian Short-haired" w:value="Hound - Italian Short-haired"/>
                  <w:listItem w:displayText="Greyhound - Kazakh" w:value="Greyhound - Kazakh"/>
                  <w:listItem w:displayText="Azawakh" w:value="Azawakh"/>
                  <w:listItem w:displayText="Munsterlander - Large" w:value="Munsterlander - Large"/>
                  <w:listItem w:displayText="Griffon - Fawn Brittany" w:value="Griffon - Fawn Brittany"/>
                  <w:listItem w:displayText="Komondor" w:value="Komondor"/>
                  <w:listItem w:displayText="Poodle - Miniature" w:value="Poodle - Miniature"/>
                  <w:listItem w:displayText="Foxhound - English" w:value="Foxhound - English"/>
                  <w:listItem w:displayText="Shepherd Dog - Belgian Malinois" w:value="Shepherd Dog - Belgian Malinois"/>
                  <w:listItem w:displayText="Mastiff - Pyrenean" w:value="Mastiff - Pyrenean"/>
                  <w:listItem w:displayText="Japanese Chin (Spaniel)" w:value="Japanese Chin (Spaniel)"/>
                  <w:listItem w:displayText="Grand Griffon Vendeen" w:value="Grand Griffon Vendeen"/>
                  <w:listItem w:displayText="Warren Hound - Portuguese Large" w:value="Warren Hound - Portuguese Large"/>
                  <w:listItem w:displayText="Ainu" w:value="Ainu"/>
                  <w:listItem w:displayText="Siberian Husky" w:value="Siberian Husky"/>
                  <w:listItem w:displayText="Corso Dog" w:value="Corso Dog"/>
                  <w:listItem w:displayText="Elkhound (unspecified)" w:value="Elkhound (unspecified)"/>
                  <w:listItem w:displayText="Spaniel - Cocker English" w:value="Spaniel - Cocker English"/>
                  <w:listItem w:displayText="Dalmatian" w:value="Dalmatian"/>
                  <w:listItem w:displayText="Chien Francais Blanc et Noir" w:value="Chien Francais Blanc et Noir"/>
                  <w:listItem w:displayText="Spaniel - Field" w:value="Spaniel - Field"/>
                  <w:listItem w:displayText="Hound - Italian Coarse-haired" w:value="Hound - Italian Coarse-haired"/>
                  <w:listItem w:displayText="Zerdava" w:value="Zerdava"/>
                  <w:listItem w:displayText="Griffon nivernais" w:value="Griffon nivernais"/>
                  <w:listItem w:displayText="Collie - Rough-haired" w:value="Collie - Rough-haired"/>
                  <w:listItem w:displayText="Pointing Dog - French (unspecified)" w:value="Pointing Dog - French (unspecified)"/>
                  <w:listItem w:displayText="Sheepdog - Pyrenean Smooth-faced" w:value="Sheepdog - Pyrenean Smooth-faced"/>
                  <w:listItem w:displayText="Chien Francais Black et Orange" w:value="Chien Francais Black et Orange"/>
                  <w:listItem w:displayText="Terrier - Kerry Blue" w:value="Terrier - Kerry Blue"/>
                  <w:listItem w:displayText="New Guinea Singing Dog" w:value="New Guinea Singing Dog"/>
                  <w:listItem w:displayText="Terrier - Welsh" w:value="Terrier - Welsh"/>
                  <w:listItem w:displayText="Mountain Dog - Bernese" w:value="Mountain Dog - Bernese"/>
                  <w:listItem w:displayText="Spaniel - Portuguese Water" w:value="Spaniel - Portuguese Water"/>
                  <w:listItem w:displayText="Schnauzer - Miniature" w:value="Schnauzer - Miniature"/>
                  <w:listItem w:displayText="Northern Inuit" w:value="Northern Inuit"/>
                  <w:listItem w:displayText="Poodle - Toy" w:value="Poodle - Toy"/>
                  <w:listItem w:displayText="West Siberian Laika" w:value="West Siberian Laika"/>
                  <w:listItem w:displayText="Terrier - English Toy" w:value="Terrier - English Toy"/>
                  <w:listItem w:displayText="Appenzeller Sennenhunde" w:value="Appenzeller Sennenhunde"/>
                  <w:listItem w:displayText="Dachshund - Standard Smooth-haired" w:value="Dachshund - Standard Smooth-haired"/>
                  <w:listItem w:displayText="Vallhund - Swedish" w:value="Vallhund - Swedish"/>
                  <w:listItem w:displayText="Lhasa Apso" w:value="Lhasa Apso"/>
                  <w:listItem w:displayText="Anglo-Francais de Moyen Venerie" w:value="Anglo-Francais de Moyen Venerie"/>
                  <w:listItem w:displayText="Hound - Slovakian (Slovensky Kopov)" w:value="Hound - Slovakian (Slovensky Kopov)"/>
                  <w:listItem w:displayText="Terrier - Black Russian" w:value="Terrier - Black Russian"/>
                  <w:listItem w:displayText="Alaskan Klee Kai" w:value="Alaskan Klee Kai"/>
                  <w:listItem w:displayText="Dogo Argentino" w:value="Dogo Argentino"/>
                  <w:listItem w:displayText="Greyhound - Spanish" w:value="Greyhound - Spanish"/>
                  <w:listItem w:displayText="Shepherd Dog - Belgian Groenendael" w:value="Shepherd Dog - Belgian Groenendael"/>
                  <w:listItem w:displayText="Pointing Dog - German (unspecified)" w:value="Pointing Dog - German (unspecified)"/>
                  <w:listItem w:displayText="Hound - Italian" w:value="Hound - Italian"/>
                  <w:listItem w:displayText="East Siberian Laika" w:value="East Siberian Laika"/>
                  <w:listItem w:displayText="Borzoi" w:value="Borzoi"/>
                  <w:listItem w:displayText="Lapphund - Swedish" w:value="Lapphund - Swedish"/>
                  <w:listItem w:displayText="Harrier" w:value="Harrier"/>
                  <w:listItem w:displayText="Terrier - Australian" w:value="Terrier - Australian"/>
                  <w:listItem w:displayText="Hound - Smâland" w:value="Hound - Smâland"/>
                  <w:listItem w:displayText="Havanese" w:value="Havanese"/>
                  <w:listItem w:displayText="Schnauzer (unspecified)" w:value="Schnauzer (unspecified)"/>
                  <w:listItem w:displayText="Terrier - Dandie Dinmont" w:value="Terrier - Dandie Dinmont"/>
                  <w:listItem w:displayText="Terrier - Irish" w:value="Terrier - Irish"/>
                  <w:listItem w:displayText="Terrier - Scottish" w:value="Terrier - Scottish"/>
                  <w:listItem w:displayText="Shepherd Dog - Belgian (unspecified)" w:value="Shepherd Dog - Belgian (unspecified)"/>
                  <w:listItem w:displayText="Terrier - Fox Smooth" w:value="Terrier - Fox Smooth"/>
                  <w:listItem w:displayText="Terrier - Norfolk" w:value="Terrier - Norfolk"/>
                  <w:listItem w:displayText="Little Lion Dog" w:value="Little Lion Dog"/>
                  <w:listItem w:displayText="Foxhound (unspecified)" w:value="Foxhound (unspecified)"/>
                  <w:listItem w:displayText="Cattle Dog - Azores" w:value="Cattle Dog - Azores"/>
                  <w:listItem w:displayText="Setter - English" w:value="Setter - English"/>
                  <w:listItem w:displayText="Collie - Smooth-haired" w:value="Collie - Smooth-haired"/>
                  <w:listItem w:displayText="Shepherd Dog (unspecified)" w:value="Shepherd Dog (unspecified)"/>
                  <w:listItem w:displayText="Terrier - Glen of Imaal" w:value="Terrier - Glen of Imaal"/>
                  <w:listItem w:displayText="Saluki" w:value="Saluki"/>
                  <w:listItem w:displayText="Chow Chow" w:value="Chow Chow"/>
                  <w:listItem w:displayText="Terrier - Fox Wire" w:value="Terrier - Fox Wire"/>
                  <w:listItem w:displayText="Ridgeback - Thai" w:value="Ridgeback - Thai"/>
                  <w:listItem w:displayText="Coton de Tulear" w:value="Coton de Tulear"/>
                  <w:listItem w:displayText="Hound - Halden" w:value="Hound - Halden"/>
                  <w:listItem w:displayText="Treeing Cur" w:value="Treeing Cur"/>
                  <w:listItem w:displayText="Dachshund - Standard Wire-haired" w:value="Dachshund - Standard Wire-haired"/>
                  <w:listItem w:displayText="Broholmer" w:value="Broholmer"/>
                  <w:listItem w:displayText="Dachsbracke - Alpine" w:value="Dachsbracke - Alpine"/>
                  <w:listItem w:displayText="Türk Tazısı " w:value="Türk Tazısı "/>
                  <w:listItem w:displayText="Corgi (unspecified)" w:value="Corgi (unspecified)"/>
                  <w:listItem w:displayText="Terrier - Skye" w:value="Terrier - Skye"/>
                  <w:listItem w:displayText="Setter - Irish Red" w:value="Setter - Irish Red"/>
                  <w:listItem w:displayText="Pointing Dog - Italian Wire-haired" w:value="Pointing Dog - Italian Wire-haired"/>
                  <w:listItem w:displayText="Berger de Brie (Briard) - Briard" w:value="Berger de Brie (Briard) - Briard"/>
                  <w:listItem w:displayText="Cesky Terrier" w:value="Cesky Terrier"/>
                  <w:listItem w:displayText="Griffon - Belgian" w:value="Griffon - Belgian"/>
                  <w:listItem w:displayText="Boxer (German Boxer)" w:value="Boxer (German Boxer)"/>
                  <w:listItem w:displayText="Rottweiler" w:value="Rottweiler"/>
                  <w:listItem w:displayText="Coonhound (unspecified)" w:value="Coonhound (unspecified)"/>
                  <w:listItem w:displayText="Akbaş / Akbash Dog" w:value="Akbaş / Akbash Dog"/>
                  <w:listItem w:displayText="Foxhound - American" w:value="Foxhound - American"/>
                  <w:listItem w:displayText="Leonberger" w:value="Leonberger"/>
                  <w:listItem w:displayText="Griffon - French Wire-haired Pointing" w:value="Griffon - French Wire-haired Pointing"/>
                  <w:listItem w:displayText="Hound - Bulgarian" w:value="Hound - Bulgarian"/>
                  <w:listItem w:displayText="Spaniel - Boykin" w:value="Spaniel - Boykin"/>
                  <w:listItem w:displayText="Mastiff" w:value="Mastiff"/>
                  <w:listItem w:displayText="Italian Volpino" w:value="Italian Volpino"/>
                  <w:listItem w:displayText="Porcelain" w:value="Porcelain"/>
                  <w:listItem w:displayText="Collie - Border" w:value="Collie - Border"/>
                  <w:listItem w:displayText="Jagdterrier" w:value="Jagdterrier"/>
                  <w:listItem w:displayText="Terrier - Bedlington" w:value="Terrier - Bedlington"/>
                  <w:listItem w:displayText="Terrier - Rat" w:value="Terrier - Rat"/>
                  <w:listItem w:displayText="Terrier - Norwich" w:value="Terrier - Norwich"/>
                  <w:listItem w:displayText="Griffon (unspecified)" w:value="Griffon (unspecified)"/>
                  <w:listItem w:displayText="Terrier - Irish Glen of Imaal" w:value="Terrier - Irish Glen of Imaal"/>
                  <w:listItem w:displayText="Chinese Crested Dog - Powder Puff with veil coat" w:value="Chinese Crested Dog - Powder Puff with veil coat"/>
                  <w:listItem w:displayText="Czechoslovakian Wolfdog" w:value="Czechoslovakian Wolfdog"/>
                  <w:listItem w:displayText="Papillon - Spaniel - Continental Toy (with erect ears or with dropped ears (Phalene))" w:value="Papillon - Spaniel - Continental Toy (with erect ears or with dropped ears (Phalene))"/>
                  <w:listItem w:displayText="Karelian Bear Dog" w:value="Karelian Bear Dog"/>
                  <w:listItem w:displayText="Spaniel - Springer Welsh" w:value="Spaniel - Springer Welsh"/>
                  <w:listItem w:displayText="Basset - Fawn Brittany" w:value="Basset - Fawn Brittany"/>
                  <w:listItem w:displayText="Terrier - Tibetan" w:value="Terrier - Tibetan"/>
                  <w:listItem w:displayText="Pudelpointer" w:value="Pudelpointer"/>
                  <w:listItem w:displayText="Sheepdog - Shetland" w:value="Sheepdog - Shetland"/>
                  <w:listItem w:displayText="Wild Dog" w:value="Wild Dog"/>
                  <w:listItem w:displayText="Portuguese Water Dog" w:value="Portuguese Water Dog"/>
                  <w:listItem w:displayText="Beagle" w:value="Beagle"/>
                  <w:listItem w:displayText="Basset Blue De Gascogne" w:value="Basset Blue De Gascogne"/>
                  <w:listItem w:displayText="Griffon - Brussels" w:value="Griffon - Brussels"/>
                  <w:listItem w:displayText="Jindo" w:value="Jindo"/>
                  <w:listItem w:displayText="Basset - Griffon Vendeen Large" w:value="Basset - Griffon Vendeen Large"/>
                  <w:listItem w:displayText="Schipperke" w:value="Schipperke"/>
                  <w:listItem w:displayText="Shepherd Dog - Bergamasco" w:value="Shepherd Dog - Bergamasco"/>
                  <w:listItem w:displayText="Spitz - Finnish" w:value="Spitz - Finnish"/>
                  <w:listItem w:displayText="Ridgeback (unspecified)" w:value="Ridgeback (unspecified)"/>
                  <w:listItem w:displayText="Russian Salon Dog" w:value="Russian Salon Dog"/>
                  <w:listItem w:displayText="Chinook" w:value="Chinook"/>
                  <w:listItem w:displayText="Dachshund (unspecified)" w:value="Dachshund (unspecified)"/>
                  <w:listItem w:displayText="Irish Wolfhound" w:value="Irish Wolfhound"/>
                  <w:listItem w:displayText="Coolie (German Coolie or Australian Coolie" w:value="Coolie (German Coolie or Australian Coolie"/>
                  <w:listItem w:displayText="Retriever - Chesapeake Bay" w:value="Retriever - Chesapeake Bay"/>
                  <w:listItem w:displayText="Pinscher - German" w:value="Pinscher - German"/>
                  <w:listItem w:displayText="Retriever - Nova Scotia Duck Tolling" w:value="Retriever - Nova Scotia Duck Tolling"/>
                  <w:listItem w:displayText="Kromfohrlander" w:value="Kromfohrlander"/>
                  <w:listItem w:displayText="Coonhound - Redbone" w:value="Coonhound - Redbone"/>
                  <w:listItem w:displayText="Treeing Feist" w:value="Treeing Feist"/>
                  <w:listItem w:displayText="American Hairless Terrier" w:value="American Hairless Terrier"/>
                  <w:listItem w:displayText="Shepherd Dog - German" w:value="Shepherd Dog - German"/>
                  <w:listItem w:displayText="Deerhound - Scottish" w:value="Deerhound - Scottish"/>
                  <w:listItem w:displayText="American Bully" w:value="American Bully"/>
                  <w:listItem w:displayText="Terrier - Boston" w:value="Terrier - Boston"/>
                  <w:listItem w:displayText="Chien D'Artois" w:value="Chien D'Artois"/>
                  <w:listItem w:displayText="Terrier - Manchester" w:value="Terrier - Manchester"/>
                  <w:listItem w:displayText="Atlas Mountain Dog - Aidi" w:value="Atlas Mountain Dog - Aidi"/>
                  <w:listItem w:displayText="Doberman Pinscher" w:value="Doberman Pinscher"/>
                  <w:listItem w:displayText="Leopard Cur" w:value="Leopard Cur"/>
                  <w:listItem w:displayText="Shepherd (unspecified)" w:value="Shepherd (unspecified)"/>
                  <w:listItem w:displayText="Water Dog - Frisian" w:value="Water Dog - Frisian"/>
                  <w:listItem w:displayText="Hound - Pharaoh" w:value="Hound - Pharaoh"/>
                  <w:listItem w:displayText="Mudi" w:value="Mudi"/>
                  <w:listItem w:displayText="Lundehund" w:value="Lundehund"/>
                  <w:listItem w:displayText="Terrier - Airedale" w:value="Terrier - Airedale"/>
                  <w:listItem w:displayText="Saint Bernard Dog" w:value="Saint Bernard Dog"/>
                  <w:listItem w:displayText="Spaniel - King Charles Cavalier" w:value="Spaniel - King Charles Cavalier"/>
                  <w:listItem w:displayText="Greyhound" w:value="Greyhound"/>
                  <w:listItem w:displayText="Hound - Hellenic" w:value="Hound - Hellenic"/>
                  <w:listItem w:displayText="Spitz - Japanese" w:value="Spitz - Japanese"/>
                  <w:listItem w:displayText="Terrier - Yorkshire" w:value="Terrier - Yorkshire"/>
                  <w:listItem w:displayText="Shar Pei" w:value="Shar Pei"/>
                  <w:listItem w:displayText="Tonya Finosu" w:value="Tonya Finosu"/>
                  <w:listItem w:displayText="Shiba Inu" w:value="Shiba Inu"/>
                  <w:listItem w:displayText="Plott" w:value="Plott"/>
                  <w:listItem w:displayText="Warren Hound - Ibizan" w:value="Warren Hound - Ibizan"/>
                  <w:listItem w:displayText="Shepherd Dog - Belgian Laekenois" w:value="Shepherd Dog - Belgian Laekenois"/>
                  <w:listItem w:displayText="Lancashire Heeler" w:value="Lancashire Heeler"/>
                  <w:listItem w:displayText="Terrier - Russkiy Toy" w:value="Terrier - Russkiy Toy"/>
                  <w:listItem w:displayText="Terrier - German Hunting" w:value="Terrier - German Hunting"/>
                  <w:listItem w:displayText="Hound (unspecified)" w:value="Hound (unspecified)"/>
                  <w:listItem w:displayText="American Staffordshire Terrier" w:value="American Staffordshire Terrier"/>
                  <w:listItem w:displayText="Elkhound - Norwegian Grey" w:value="Elkhound - Norwegian Grey"/>
                  <w:listItem w:displayText="Çatalburun" w:value="Çatalburun"/>
                  <w:listItem w:displayText="Hairless Dog - Mexican" w:value="Hairless Dog - Mexican"/>
                  <w:listItem w:displayText="Mastiff - Tibetan" w:value="Mastiff - Tibetan"/>
                  <w:listItem w:displayText="Kooikerhondje" w:value="Kooikerhondje"/>
                  <w:listItem w:displayText="Hound - Afghan" w:value="Hound - Afghan"/>
                  <w:listItem w:displayText="Hound - Hanoverian" w:value="Hound - Hanoverian"/>
                  <w:listItem w:displayText="Spaniel - German" w:value="Spaniel - German"/>
                  <w:listItem w:displayText="Mountain Dog - Serra da Estrela" w:value="Mountain Dog - Serra da Estrela"/>
                  <w:listItem w:displayText="Spitz - German Pomeranian" w:value="Spitz - German Pomeranian"/>
                  <w:listItem w:displayText="Shepherd Dog - Dutch" w:value="Shepherd Dog - Dutch"/>
                  <w:listItem w:displayText="Cattle Dog - Flanders (Bouvier)" w:value="Cattle Dog - Flanders (Bouvier)"/>
                  <w:listItem w:displayText="Bosnian Broken - Haired Hound - Called Barak" w:value="Bosnian Broken - Haired Hound - Called Barak"/>
                  <w:listItem w:displayText="Hound - Great Anglo-French (White and Orange)" w:value="Hound - Great Anglo-French (White and Orange)"/>
                  <w:listItem w:displayText="Terrier - Jack Russell" w:value="Terrier - Jack Russell"/>
                  <w:listItem w:displayText="Pointing Dog - Portuguese" w:value="Pointing Dog - Portuguese"/>
                  <w:listItem w:displayText="Pointing Dog - Hungarian Short-haired (Vizsla)" w:value="Pointing Dog - Hungarian Short-haired (Vizsla)"/>
                  <w:listItem w:displayText="Chien Francais Tricolore" w:value="Chien Francais Tricolore"/>
                  <w:listItem w:displayText="Affenpinscher" w:value="Affenpinscher"/>
                  <w:listItem w:displayText="Pomeranian Boo" w:value="Pomeranian Boo"/>
                  <w:listItem w:displayText="Slovac Cuvac" w:value="Slovac Cuvac"/>
                  <w:listItem w:displayText="Hound - Welsh" w:value="Hound - Welsh"/>
                  <w:listItem w:displayText="Braque du Bourbonnais" w:value="Braque du Bourbonnais"/>
                  <w:listItem w:displayText="Fila Brasileiro" w:value="Fila Brasileiro"/>
                  <w:listItem w:displayText="Pointing Dog - Frisian" w:value="Pointing Dog - Frisian"/>
                  <w:listItem w:displayText="Hovawart" w:value="Hovawart"/>
                  <w:listItem w:displayText="Otterhound" w:value="Otterhound"/>
                  <w:listItem w:displayText="Coonhound - Treeing Walker" w:value="Coonhound - Treeing Walker"/>
                  <w:listItem w:displayText="Perro de Presa Canario" w:value="Perro de Presa Canario"/>
                  <w:listItem w:displayText="Russo-European Laika" w:value="Russo-European Laika"/>
                  <w:listItem w:displayText="Greater Swiss Mountain Dog" w:value="Greater Swiss Mountain Dog"/>
                  <w:listItem w:displayText="Pointer - German Longhaired" w:value="Pointer - German Longhaired"/>
                  <w:listItem w:displayText="Coonhound - Redtick" w:value="Coonhound - Redtick"/>
                  <w:listItem w:displayText="Munsterlander - Small" w:value="Munsterlander - Small"/>
                  <w:listItem w:displayText="Braque D'Auvergne" w:value="Braque D'Auvergne"/>
                  <w:listItem w:displayText="Spitz (unspecified)" w:value="Spitz (unspecified)"/>
                  <w:listItem w:displayText="Canaan Dog" w:value="Canaan Dog"/>
                  <w:listItem w:displayText="Hound - Norwegian (Elk Hound)" w:value="Hound - Norwegian (Elk Hound)"/>
                  <w:listItem w:displayText="Water Dog - Romagna" w:value="Water Dog - Romagna"/>
                  <w:listItem w:displayText="Hound - Bavarian Mountain" w:value="Hound - Bavarian Mountain"/>
                  <w:listItem w:displayText="Maltipoo" w:value="Maltipoo"/>
                  <w:listItem w:displayText="Terrier - Fox (unspecified)" w:value="Terrier - Fox (unspecified)"/>
                  <w:listItem w:displayText="Spitz - Dutch (Keeshond)" w:value="Spitz - Dutch (Keeshond)"/>
                  <w:listItem w:displayText="Cattle Dog - Portuguese" w:value="Cattle Dog - Portuguese"/>
                  <w:listItem w:displayText="Berger Picard or Sheepdog - Picardy" w:value="Berger Picard or Sheepdog - Picardy"/>
                  <w:listItem w:displayText="Treeing Tennessee Brindle" w:value="Treeing Tennessee Brindle"/>
                  <w:listItem w:displayText="Spaniel - American Water" w:value="Spaniel - American Water"/>
                  <w:listItem w:displayText="Sheepdog - Polish Lowland" w:value="Sheepdog - Polish Lowland"/>
                  <w:listItem w:displayText="Landseer (Continental-European type)" w:value="Landseer (Continental-European type)"/>
                  <w:listItem w:displayText="Kai Ken" w:value="Kai Ken"/>
                  <w:listItem w:displayText="Lowchen" w:value="Lowchen"/>
                  <w:listItem w:displayText="Terrier - Cairn" w:value="Terrier - Cairn"/>
                  <w:listItem w:displayText="Shepherd Dog - Belgian Tervueren" w:value="Shepherd Dog - Belgian Tervueren"/>
                  <w:listItem w:displayText="Terrier - Border" w:value="Terrier - Border"/>
                  <w:listItem w:displayText="Elkhound - Swedish" w:value="Elkhound - Swedish"/>
                  <w:listItem w:displayText="Spaniel (unspecified)" w:value="Spaniel (unspecified)"/>
                  <w:listItem w:displayText="Weimaraner" w:value="Weimaraner"/>
                  <w:listItem w:displayText="Epagneul Blue de Picardie" w:value="Epagneul Blue de Picardie"/>
                  <w:listItem w:displayText="Bolonka" w:value="Bolonka"/>
                  <w:listItem w:displayText="Coonhound - American English" w:value="Coonhound - American English"/>
                  <w:listItem w:displayText="Hound - Sicilian - Cirneco dell’Etna" w:value="Hound - Sicilian - Cirneco dell’Etna"/>
                  <w:listItem w:displayText="Peruvian Inca Orchid" w:value="Peruvian Inca Orchid"/>
                  <w:listItem w:displayText="Mastiff - Neapolitan" w:value="Mastiff - Neapolitan"/>
                  <w:listItem w:displayText="Bulldog - French" w:value="Bulldog - French"/>
                  <w:listItem w:displayText="Anglo-Francais de Petit Venerie" w:value="Anglo-Francais de Petit Venerie"/>
                </w:dropDownList>
              </w:sdtPr>
              <w:sdtEndPr/>
              <w:sdtContent>
                <w:r w:rsidRPr="00C0446A">
                  <w:rPr>
                    <w:rStyle w:val="YerTutucuMetni"/>
                    <w:rFonts w:ascii="Times New Roman" w:hAnsi="Times New Roman" w:cs="Times New Roman"/>
                  </w:rPr>
                  <w:t>Bir öğe seçin.</w:t>
                </w:r>
              </w:sdtContent>
            </w:sdt>
          </w:p>
          <w:p w14:paraId="60930191" w14:textId="4896DFEC" w:rsidR="00C749A7" w:rsidRPr="00C0446A" w:rsidRDefault="00C749A7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iğer/</w:t>
            </w:r>
            <w:r w:rsidRPr="00C749A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other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*: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1"/>
                  <w:enabled/>
                  <w:calcOnExit w:val="0"/>
                  <w:textInput/>
                </w:ffData>
              </w:fldChar>
            </w:r>
            <w:bookmarkStart w:id="5" w:name="Metin21"/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 </w:t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 </w:t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 </w:t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 </w:t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5"/>
          </w:p>
        </w:tc>
      </w:tr>
      <w:tr w:rsidR="006419F1" w:rsidRPr="00C0446A" w14:paraId="47C5AEAE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36FBA21C" w14:textId="5092DFFB" w:rsidR="006419F1" w:rsidRPr="00C0446A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Doğum Tarihi / </w:t>
            </w:r>
            <w:r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he</w:t>
            </w:r>
            <w:r w:rsidR="00C749A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date of birth</w:t>
            </w:r>
          </w:p>
        </w:tc>
        <w:sdt>
          <w:sdtPr>
            <w:rPr>
              <w:rFonts w:ascii="Times New Roman" w:hAnsi="Times New Roman" w:cs="Times New Roman"/>
              <w:color w:val="000000"/>
              <w:sz w:val="22"/>
              <w:szCs w:val="22"/>
            </w:rPr>
            <w:id w:val="1989675355"/>
            <w:placeholder>
              <w:docPart w:val="259FC0F8AC4448ABACD22194AFE613EC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395" w:type="dxa"/>
                <w:shd w:val="clear" w:color="auto" w:fill="auto"/>
                <w:vAlign w:val="center"/>
              </w:tcPr>
              <w:p w14:paraId="6E86E32A" w14:textId="77777777" w:rsidR="006419F1" w:rsidRPr="00C0446A" w:rsidRDefault="00A36A63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color w:val="000000"/>
                    <w:sz w:val="22"/>
                    <w:szCs w:val="22"/>
                  </w:rPr>
                </w:pPr>
                <w:r w:rsidRPr="00C0446A">
                  <w:rPr>
                    <w:rStyle w:val="YerTutucuMetni"/>
                    <w:rFonts w:ascii="Times New Roman" w:hAnsi="Times New Roman" w:cs="Times New Roman"/>
                    <w:sz w:val="22"/>
                    <w:szCs w:val="22"/>
                  </w:rPr>
                  <w:t>Tarih girmek için tıklayın veya dokunun.</w:t>
                </w:r>
              </w:p>
            </w:tc>
          </w:sdtContent>
        </w:sdt>
      </w:tr>
      <w:tr w:rsidR="006419F1" w:rsidRPr="00C0446A" w14:paraId="13CBEC45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05CB1CC3" w14:textId="3016364B" w:rsidR="006419F1" w:rsidRPr="00C0446A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Cinsiyeti / </w:t>
            </w:r>
            <w:r w:rsidR="00670CE6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he</w:t>
            </w:r>
            <w:r w:rsidR="00C749A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gender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of anima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C1B0642" w14:textId="2A748745" w:rsidR="006419F1" w:rsidRPr="00C0446A" w:rsidRDefault="00A95182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="Times New Roman" w:hAnsi="Times New Roman" w:cs="Times New Roman"/>
                  <w:color w:val="000000"/>
                  <w:sz w:val="22"/>
                  <w:szCs w:val="22"/>
                </w:rPr>
                <w:id w:val="1979029990"/>
                <w:placeholder>
                  <w:docPart w:val="81C34AE19169456D8108D0FF487EB457"/>
                </w:placeholder>
                <w:showingPlcHdr/>
                <w:dropDownList>
                  <w:listItem w:value="Seçiniz"/>
                  <w:listItem w:displayText="Erkek/Male" w:value="Erkek/Male"/>
                  <w:listItem w:displayText="Dişi/Female" w:value="Dişi/Female"/>
                </w:dropDownList>
              </w:sdtPr>
              <w:sdtEndPr/>
              <w:sdtContent>
                <w:r w:rsidR="003B2595" w:rsidRPr="00A55764">
                  <w:rPr>
                    <w:rStyle w:val="YerTutucuMetni"/>
                    <w:i/>
                    <w:iCs/>
                  </w:rPr>
                  <w:t>Bir öğe seçin.</w:t>
                </w:r>
              </w:sdtContent>
            </w:sdt>
          </w:p>
        </w:tc>
      </w:tr>
      <w:tr w:rsidR="006419F1" w:rsidRPr="00C0446A" w14:paraId="4670FFE6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1133C1D3" w14:textId="28DFBC7A" w:rsidR="006419F1" w:rsidRPr="00C0446A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Renk / </w:t>
            </w:r>
            <w:r w:rsidR="00670CE6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he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olour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of anima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99F7C52" w14:textId="1B2346EF" w:rsidR="006419F1" w:rsidRPr="00C0446A" w:rsidRDefault="00A95182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="Times New Roman" w:hAnsi="Times New Roman" w:cs="Times New Roman"/>
                  <w:color w:val="000000"/>
                  <w:sz w:val="22"/>
                  <w:szCs w:val="22"/>
                </w:rPr>
                <w:id w:val="513044284"/>
                <w:placeholder>
                  <w:docPart w:val="E675A709EBE54ABF962C6F2B7F9BD6EE"/>
                </w:placeholder>
                <w:showingPlcHdr/>
                <w:dropDownList>
                  <w:listItem w:value="Bir öğe seçin."/>
                  <w:listItem w:displayText="Beyaz/White" w:value="Beyaz/White"/>
                  <w:listItem w:displayText="Boz/Gray" w:value="Boz/Gray"/>
                  <w:listItem w:displayText="Gri/Grey" w:value="Gri/Grey"/>
                  <w:listItem w:displayText="Kahverengi/Brown" w:value="Kahverengi/Brown"/>
                  <w:listItem w:displayText="Kül/Ash" w:value="Kül/Ash"/>
                  <w:listItem w:displayText="Sarı/Yellow" w:value="Sarı/Yellow"/>
                  <w:listItem w:displayText="Siyah/Black" w:value="Siyah/Black"/>
                  <w:listItem w:displayText="Turuncu/Orange" w:value="Turuncu/Orange"/>
                  <w:listItem w:displayText="Diğer/Other" w:value="Diğer/Other"/>
                </w:dropDownList>
              </w:sdtPr>
              <w:sdtEndPr/>
              <w:sdtContent>
                <w:r w:rsidR="003B2595" w:rsidRPr="00A55764">
                  <w:rPr>
                    <w:rStyle w:val="YerTutucuMetni"/>
                    <w:i/>
                    <w:iCs/>
                  </w:rPr>
                  <w:t>Bir öğe seçin.</w:t>
                </w:r>
              </w:sdtContent>
            </w:sdt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C749A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Diğer/ </w:t>
            </w:r>
            <w:r w:rsidR="00420FD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o</w:t>
            </w:r>
            <w:r w:rsidR="00A36A63" w:rsidRPr="00C749A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ther</w:t>
            </w:r>
            <w:r w:rsidR="00A36A63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</w:t>
            </w:r>
            <w:r w:rsidR="008577A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0"/>
                  <w:enabled/>
                  <w:calcOnExit w:val="0"/>
                  <w:textInput/>
                </w:ffData>
              </w:fldChar>
            </w:r>
            <w:bookmarkStart w:id="6" w:name="Metin20"/>
            <w:r w:rsidR="00A36A63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="008577A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="008577A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A36A63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A36A63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A36A63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A36A63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A36A63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8577A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6"/>
          </w:p>
        </w:tc>
      </w:tr>
      <w:tr w:rsidR="006419F1" w:rsidRPr="00C0446A" w14:paraId="3C686095" w14:textId="77777777" w:rsidTr="00670CE6">
        <w:trPr>
          <w:trHeight w:val="4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7815F78A" w14:textId="2455DC52" w:rsidR="006419F1" w:rsidRPr="00C0446A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Çip Numarası </w:t>
            </w:r>
            <w:r w:rsidRPr="00C0446A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/ </w:t>
            </w:r>
            <w:r w:rsidR="00670CE6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he</w:t>
            </w:r>
            <w:r w:rsidR="00C749A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hip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n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umber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of anima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DC652EE" w14:textId="77777777" w:rsidR="006419F1" w:rsidRPr="00C0446A" w:rsidRDefault="008577A1" w:rsidP="006419F1">
            <w:pPr>
              <w:pStyle w:val="Stil1"/>
              <w:rPr>
                <w:rFonts w:ascii="Times New Roman" w:hAnsi="Times New Roman" w:cs="Times New Roman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sz w:val="22"/>
                <w:szCs w:val="22"/>
              </w:rPr>
              <w:fldChar w:fldCharType="begin">
                <w:ffData>
                  <w:name w:val="Metin9"/>
                  <w:enabled/>
                  <w:calcOnExit w:val="0"/>
                  <w:textInput/>
                </w:ffData>
              </w:fldChar>
            </w:r>
            <w:bookmarkStart w:id="7" w:name="Metin9"/>
            <w:r w:rsidR="006419F1" w:rsidRPr="00C0446A">
              <w:rPr>
                <w:rFonts w:ascii="Times New Roman" w:hAnsi="Times New Roman" w:cs="Times New Roman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sz w:val="22"/>
                <w:szCs w:val="22"/>
              </w:rPr>
              <w:fldChar w:fldCharType="separate"/>
            </w:r>
            <w:r w:rsidR="006419F1" w:rsidRPr="00C0446A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sz w:val="22"/>
                <w:szCs w:val="22"/>
              </w:rPr>
              <w:fldChar w:fldCharType="end"/>
            </w:r>
            <w:bookmarkEnd w:id="7"/>
          </w:p>
        </w:tc>
      </w:tr>
      <w:tr w:rsidR="006419F1" w:rsidRPr="00C0446A" w14:paraId="39DCC678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0B4E122B" w14:textId="50A5F5C6" w:rsidR="006419F1" w:rsidRPr="00C0446A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Son Aşılama Tarihi / 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he l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st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accination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date</w:t>
            </w:r>
          </w:p>
        </w:tc>
        <w:sdt>
          <w:sdtPr>
            <w:rPr>
              <w:rFonts w:ascii="Times New Roman" w:hAnsi="Times New Roman" w:cs="Times New Roman"/>
              <w:color w:val="000000"/>
              <w:sz w:val="22"/>
              <w:szCs w:val="22"/>
            </w:rPr>
            <w:id w:val="401112831"/>
            <w:placeholder>
              <w:docPart w:val="B518C521B3A74F638976EA80F0CCBAA7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395" w:type="dxa"/>
                <w:shd w:val="clear" w:color="auto" w:fill="auto"/>
                <w:vAlign w:val="center"/>
              </w:tcPr>
              <w:p w14:paraId="4D1BAD86" w14:textId="77777777" w:rsidR="006419F1" w:rsidRPr="00C0446A" w:rsidRDefault="006419F1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color w:val="000000"/>
                    <w:sz w:val="22"/>
                    <w:szCs w:val="22"/>
                  </w:rPr>
                </w:pPr>
                <w:r w:rsidRPr="00C0446A">
                  <w:rPr>
                    <w:rStyle w:val="YerTutucuMetni"/>
                    <w:rFonts w:ascii="Times New Roman" w:hAnsi="Times New Roman" w:cs="Times New Roman"/>
                    <w:sz w:val="22"/>
                    <w:szCs w:val="22"/>
                  </w:rPr>
                  <w:t>Tarih girmek için tıklayın veya dokunun.</w:t>
                </w:r>
              </w:p>
            </w:tc>
          </w:sdtContent>
        </w:sdt>
      </w:tr>
      <w:tr w:rsidR="006419F1" w:rsidRPr="00C0446A" w14:paraId="73CFA65B" w14:textId="77777777" w:rsidTr="00670CE6">
        <w:trPr>
          <w:trHeight w:val="440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65B6CCCC" w14:textId="4FD9F02D" w:rsidR="006419F1" w:rsidRPr="00C0446A" w:rsidRDefault="006419F1" w:rsidP="003E2461">
            <w:pPr>
              <w:pStyle w:val="HTMLncedenBiimlendirilmi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şı Adı, Seri No, S</w:t>
            </w:r>
            <w:r w:rsidR="00670CE6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on kullanma tarihi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/ </w:t>
            </w:r>
            <w:r w:rsidRPr="00C0446A">
              <w:rPr>
                <w:rFonts w:ascii="Times New Roman" w:hAnsi="Times New Roman" w:cs="Times New Roman"/>
                <w:i/>
                <w:iCs/>
                <w:color w:val="000000"/>
              </w:rPr>
              <w:t>Name,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serial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umber, </w:t>
            </w:r>
            <w:r w:rsidR="006F7790" w:rsidRPr="00C0446A">
              <w:rPr>
                <w:rFonts w:ascii="Times New Roman" w:hAnsi="Times New Roman" w:cs="Times New Roman"/>
                <w:i/>
                <w:iCs/>
              </w:rPr>
              <w:t>expiration date</w:t>
            </w:r>
            <w:r w:rsidR="006F7790">
              <w:rPr>
                <w:rFonts w:ascii="Times New Roman" w:hAnsi="Times New Roman" w:cs="Times New Roman"/>
                <w:i/>
                <w:iCs/>
              </w:rPr>
              <w:t xml:space="preserve"> of the vaccine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0DB9AD5" w14:textId="5C24F60B" w:rsidR="006419F1" w:rsidRPr="00C0446A" w:rsidRDefault="008577A1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10"/>
                  <w:enabled/>
                  <w:calcOnExit w:val="0"/>
                  <w:textInput/>
                </w:ffData>
              </w:fldChar>
            </w:r>
            <w:bookmarkStart w:id="8" w:name="Metin10"/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8"/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11"/>
                  <w:enabled/>
                  <w:calcOnExit w:val="0"/>
                  <w:textInput/>
                </w:ffData>
              </w:fldChar>
            </w:r>
            <w:bookmarkStart w:id="9" w:name="Metin11"/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9"/>
            <w:sdt>
              <w:sdtPr>
                <w:rPr>
                  <w:rFonts w:ascii="Times New Roman" w:hAnsi="Times New Roman" w:cs="Times New Roman"/>
                  <w:color w:val="000000"/>
                  <w:sz w:val="22"/>
                  <w:szCs w:val="22"/>
                </w:rPr>
                <w:id w:val="1117489672"/>
                <w:placeholder>
                  <w:docPart w:val="133B2E90CE7B4524B40856998CC56119"/>
                </w:placeholder>
                <w:showingPlcHdr/>
                <w:date>
                  <w:dateFormat w:val="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6419F1" w:rsidRPr="00C0446A">
                  <w:rPr>
                    <w:rStyle w:val="YerTutucuMetni"/>
                    <w:rFonts w:ascii="Times New Roman" w:hAnsi="Times New Roman" w:cs="Times New Roman"/>
                    <w:sz w:val="22"/>
                    <w:szCs w:val="22"/>
                  </w:rPr>
                  <w:t>Tarih girmek için tıklayın veya dokunun.</w:t>
                </w:r>
              </w:sdtContent>
            </w:sdt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/</w:t>
            </w:r>
          </w:p>
        </w:tc>
      </w:tr>
      <w:tr w:rsidR="006419F1" w:rsidRPr="00C0446A" w14:paraId="1D77F1F2" w14:textId="77777777" w:rsidTr="00670CE6">
        <w:trPr>
          <w:trHeight w:val="570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002DEE1E" w14:textId="547A3363" w:rsidR="006419F1" w:rsidRPr="00C0446A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Serumun Alındığı Tarih / </w:t>
            </w:r>
            <w:r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The 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  <w:t>date of sera collection</w:t>
            </w:r>
          </w:p>
        </w:tc>
        <w:sdt>
          <w:sdtPr>
            <w:rPr>
              <w:rFonts w:ascii="Times New Roman" w:hAnsi="Times New Roman" w:cs="Times New Roman"/>
              <w:color w:val="000000"/>
              <w:sz w:val="22"/>
              <w:szCs w:val="22"/>
            </w:rPr>
            <w:id w:val="681094496"/>
            <w:placeholder>
              <w:docPart w:val="B518C521B3A74F638976EA80F0CCBAA7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395" w:type="dxa"/>
                <w:shd w:val="clear" w:color="auto" w:fill="auto"/>
                <w:vAlign w:val="center"/>
              </w:tcPr>
              <w:p w14:paraId="7D14AE84" w14:textId="77777777" w:rsidR="006419F1" w:rsidRPr="00C0446A" w:rsidRDefault="006A0A05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color w:val="000000"/>
                    <w:sz w:val="22"/>
                    <w:szCs w:val="22"/>
                  </w:rPr>
                </w:pPr>
                <w:r w:rsidRPr="00C0446A">
                  <w:rPr>
                    <w:rStyle w:val="YerTutucuMetni"/>
                    <w:rFonts w:ascii="Times New Roman" w:hAnsi="Times New Roman" w:cs="Times New Roman"/>
                    <w:sz w:val="22"/>
                    <w:szCs w:val="22"/>
                  </w:rPr>
                  <w:t>Tarih girmek için tıklayın veya dokunun.</w:t>
                </w:r>
              </w:p>
            </w:tc>
          </w:sdtContent>
        </w:sdt>
      </w:tr>
      <w:tr w:rsidR="006419F1" w:rsidRPr="00C0446A" w14:paraId="1E44CC57" w14:textId="77777777" w:rsidTr="00670CE6">
        <w:trPr>
          <w:trHeight w:val="570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1D8999AC" w14:textId="7DCFF8BA" w:rsidR="006419F1" w:rsidRPr="00C0446A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aporun Gönderileceği Kişi /Açık Adres/ Telefon</w:t>
            </w:r>
            <w:r w:rsidR="003E246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e-posta/</w:t>
            </w:r>
            <w:r w:rsidR="00F16136" w:rsidRPr="00C0446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port’s </w:t>
            </w:r>
            <w:r w:rsidR="006F7790" w:rsidRPr="00C0446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tification name surname/ address / phone/</w:t>
            </w:r>
            <w:r w:rsidR="006F7790" w:rsidRPr="00C0446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-mai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2D91D46" w14:textId="6A8A3AD7" w:rsidR="006419F1" w:rsidRPr="00C0446A" w:rsidRDefault="008577A1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12"/>
                  <w:enabled/>
                  <w:calcOnExit w:val="0"/>
                  <w:textInput/>
                </w:ffData>
              </w:fldChar>
            </w:r>
            <w:bookmarkStart w:id="10" w:name="Metin12"/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10"/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15"/>
                  <w:enabled/>
                  <w:calcOnExit w:val="0"/>
                  <w:textInput/>
                </w:ffData>
              </w:fldChar>
            </w:r>
            <w:bookmarkStart w:id="11" w:name="Metin15"/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11"/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16"/>
                  <w:enabled/>
                  <w:calcOnExit w:val="0"/>
                  <w:textInput>
                    <w:type w:val="number"/>
                    <w:maxLength w:val="15"/>
                  </w:textInput>
                </w:ffData>
              </w:fldChar>
            </w:r>
            <w:bookmarkStart w:id="12" w:name="Metin16"/>
            <w:r w:rsidR="00670CE6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670CE6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70CE6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70CE6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70CE6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70CE6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12"/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</w:t>
            </w:r>
            <w:r w:rsidR="003B259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17"/>
                  <w:enabled/>
                  <w:calcOnExit w:val="0"/>
                  <w:textInput/>
                </w:ffData>
              </w:fldChar>
            </w:r>
            <w:bookmarkStart w:id="13" w:name="Metin17"/>
            <w:r w:rsidR="006419F1"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="006419F1" w:rsidRPr="00C0446A"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13"/>
          </w:p>
        </w:tc>
      </w:tr>
      <w:tr w:rsidR="006419F1" w:rsidRPr="00C0446A" w14:paraId="644F2F03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505FEB23" w14:textId="2E85E86A" w:rsidR="006419F1" w:rsidRPr="00C0446A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0446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aşvuru tarihi/</w:t>
            </w:r>
            <w:r w:rsidRPr="00C0446A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Date of the</w:t>
            </w:r>
            <w:r w:rsidR="006F779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 </w:t>
            </w:r>
            <w:r w:rsidRPr="00C0446A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application</w:t>
            </w:r>
          </w:p>
        </w:tc>
        <w:sdt>
          <w:sdtPr>
            <w:rPr>
              <w:rFonts w:ascii="Times New Roman" w:hAnsi="Times New Roman" w:cs="Times New Roman"/>
              <w:color w:val="000000"/>
              <w:sz w:val="22"/>
              <w:szCs w:val="22"/>
            </w:rPr>
            <w:id w:val="764036899"/>
            <w:placeholder>
              <w:docPart w:val="645E1D3DE2C544F48A0BB9E59356263B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395" w:type="dxa"/>
                <w:shd w:val="clear" w:color="auto" w:fill="auto"/>
                <w:vAlign w:val="center"/>
              </w:tcPr>
              <w:p w14:paraId="0ACC8D23" w14:textId="77777777" w:rsidR="006419F1" w:rsidRPr="00C0446A" w:rsidRDefault="006419F1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color w:val="000000"/>
                    <w:sz w:val="22"/>
                    <w:szCs w:val="22"/>
                  </w:rPr>
                </w:pPr>
                <w:r w:rsidRPr="00C0446A">
                  <w:rPr>
                    <w:rStyle w:val="YerTutucuMetni"/>
                    <w:rFonts w:ascii="Times New Roman" w:hAnsi="Times New Roman" w:cs="Times New Roman"/>
                    <w:sz w:val="22"/>
                    <w:szCs w:val="22"/>
                  </w:rPr>
                  <w:t>Tarih girmek için tıklayın veya dokunun.</w:t>
                </w:r>
              </w:p>
            </w:tc>
          </w:sdtContent>
        </w:sdt>
      </w:tr>
    </w:tbl>
    <w:p w14:paraId="5BE28965" w14:textId="242B7A40" w:rsidR="00AA5C11" w:rsidRPr="00AA5C11" w:rsidRDefault="0053327D" w:rsidP="0053327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iCs/>
          <w:color w:val="000000"/>
          <w:sz w:val="20"/>
          <w:szCs w:val="20"/>
        </w:rPr>
      </w:pPr>
      <w:r w:rsidRPr="00AA5C1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Eki/ </w:t>
      </w:r>
      <w:r w:rsidR="003E2461" w:rsidRPr="00AA5C11">
        <w:rPr>
          <w:rFonts w:ascii="Times New Roman" w:hAnsi="Times New Roman" w:cs="Times New Roman"/>
          <w:b/>
          <w:bCs/>
          <w:i/>
          <w:iCs/>
          <w:color w:val="000000"/>
          <w:sz w:val="22"/>
          <w:szCs w:val="22"/>
          <w:lang w:val="en-US"/>
        </w:rPr>
        <w:t>Attachment</w:t>
      </w:r>
      <w:proofErr w:type="gramStart"/>
      <w:r w:rsidRPr="00AA5C11">
        <w:rPr>
          <w:rFonts w:ascii="Times New Roman" w:hAnsi="Times New Roman" w:cs="Times New Roman"/>
          <w:b/>
          <w:bCs/>
          <w:color w:val="000000"/>
          <w:sz w:val="22"/>
          <w:szCs w:val="22"/>
          <w:lang w:val="en-US"/>
        </w:rPr>
        <w:t>.:</w:t>
      </w:r>
      <w:proofErr w:type="gramEnd"/>
      <w:r w:rsidRPr="00AA5C1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Banka Dekontu / EFT Belgesi/ </w:t>
      </w:r>
      <w:r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Bank Receipt / EFT Document</w:t>
      </w:r>
      <w:r w:rsid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>.</w:t>
      </w:r>
    </w:p>
    <w:p w14:paraId="3176BBC6" w14:textId="4C568663" w:rsidR="0053327D" w:rsidRPr="003D589D" w:rsidRDefault="00C749A7" w:rsidP="0053327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iCs/>
          <w:color w:val="000000"/>
          <w:sz w:val="22"/>
          <w:szCs w:val="22"/>
        </w:rPr>
      </w:pPr>
      <w:r w:rsidRPr="00AA5C11">
        <w:rPr>
          <w:rFonts w:ascii="Times New Roman" w:hAnsi="Times New Roman" w:cs="Times New Roman"/>
          <w:b/>
          <w:bCs/>
          <w:color w:val="000000"/>
          <w:sz w:val="22"/>
          <w:szCs w:val="22"/>
        </w:rPr>
        <w:t>*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Mix/melez/crossbred gibi ırklar kabul edilmemekte, bu gibi durumlarda ırk, en yakın ırkın melezi şeklinde ifade edilmelidir. </w:t>
      </w:r>
      <w:proofErr w:type="gramStart"/>
      <w:r>
        <w:rPr>
          <w:rFonts w:ascii="Times New Roman" w:hAnsi="Times New Roman" w:cs="Times New Roman"/>
          <w:color w:val="000000"/>
          <w:sz w:val="22"/>
          <w:szCs w:val="22"/>
        </w:rPr>
        <w:t>Örneğin</w:t>
      </w:r>
      <w:r w:rsidR="006F7790">
        <w:rPr>
          <w:rFonts w:ascii="Times New Roman" w:hAnsi="Times New Roman" w:cs="Times New Roman"/>
          <w:color w:val="000000"/>
          <w:sz w:val="22"/>
          <w:szCs w:val="22"/>
        </w:rPr>
        <w:t>: Kangal melezi.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gramEnd"/>
      <w:r w:rsidR="006F7790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Breeds such as mixed/hybrid/crossbred are not accepted, </w:t>
      </w:r>
      <w:r w:rsidR="00AA5C11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>so</w:t>
      </w:r>
      <w:r w:rsidR="006F7790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the </w:t>
      </w:r>
      <w:r w:rsidR="00AA5C11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>breed of the animal</w:t>
      </w:r>
      <w:r w:rsidR="006F7790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should be expressed as a </w:t>
      </w:r>
      <w:r w:rsidR="003D589D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>crossbre</w:t>
      </w:r>
      <w:r w:rsidR="00AA5C11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>e</w:t>
      </w:r>
      <w:r w:rsidR="003D589D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>d</w:t>
      </w:r>
      <w:r w:rsidR="006F7790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of the closest breed</w:t>
      </w:r>
      <w:r w:rsidR="003D589D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>, f</w:t>
      </w:r>
      <w:r w:rsidR="006F7790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or example: Kangal </w:t>
      </w:r>
      <w:r w:rsidR="00AA5C11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>crossbreed</w:t>
      </w:r>
      <w:r w:rsidR="006F7790" w:rsidRPr="00AA5C11">
        <w:rPr>
          <w:rFonts w:ascii="Times New Roman" w:hAnsi="Times New Roman" w:cs="Times New Roman"/>
          <w:i/>
          <w:iCs/>
          <w:color w:val="000000"/>
          <w:sz w:val="20"/>
          <w:szCs w:val="20"/>
        </w:rPr>
        <w:t>.</w:t>
      </w:r>
    </w:p>
    <w:p w14:paraId="330E55E6" w14:textId="57509A59" w:rsidR="00FC7C0E" w:rsidRPr="00C0446A" w:rsidRDefault="004A6D9E" w:rsidP="00FC7C0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iCs/>
          <w:color w:val="000000"/>
          <w:sz w:val="22"/>
          <w:szCs w:val="22"/>
        </w:rPr>
      </w:pPr>
      <w:r w:rsidRPr="00AA5C11">
        <w:rPr>
          <w:rFonts w:ascii="Times New Roman" w:hAnsi="Times New Roman" w:cs="Times New Roman"/>
          <w:b/>
          <w:bCs/>
          <w:color w:val="000000"/>
          <w:sz w:val="22"/>
          <w:szCs w:val="22"/>
        </w:rPr>
        <w:t>Not:</w:t>
      </w:r>
      <w:r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 Bu formu dolduran kişi </w:t>
      </w:r>
      <w:proofErr w:type="gramStart"/>
      <w:r w:rsidRPr="00C0446A">
        <w:rPr>
          <w:rFonts w:ascii="Times New Roman" w:hAnsi="Times New Roman" w:cs="Times New Roman"/>
          <w:color w:val="000000"/>
          <w:sz w:val="22"/>
          <w:szCs w:val="22"/>
        </w:rPr>
        <w:t>VKMAE.F</w:t>
      </w:r>
      <w:proofErr w:type="gramEnd"/>
      <w:r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.Pr.01.09 Numune Kabul Formundaki şartları kabul etmiş sayılır. </w:t>
      </w:r>
      <w:proofErr w:type="gramStart"/>
      <w:r w:rsidRPr="00C0446A">
        <w:rPr>
          <w:rFonts w:ascii="Times New Roman" w:hAnsi="Times New Roman" w:cs="Times New Roman"/>
          <w:color w:val="000000"/>
          <w:sz w:val="22"/>
          <w:szCs w:val="22"/>
        </w:rPr>
        <w:t>VKMAE.F</w:t>
      </w:r>
      <w:proofErr w:type="gramEnd"/>
      <w:r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.Pr.01.09 formu sözleşme hükmündedir. Numune ile ilgili bildirimler </w:t>
      </w:r>
      <w:r w:rsidR="00D26589"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yazılı olarak </w:t>
      </w:r>
      <w:r w:rsidRPr="00C0446A">
        <w:rPr>
          <w:rFonts w:ascii="Times New Roman" w:hAnsi="Times New Roman" w:cs="Times New Roman"/>
          <w:color w:val="000000"/>
          <w:sz w:val="22"/>
          <w:szCs w:val="22"/>
        </w:rPr>
        <w:t>veteriner hekimin e-</w:t>
      </w:r>
      <w:r w:rsidR="00670CE6" w:rsidRPr="00C0446A">
        <w:rPr>
          <w:rFonts w:ascii="Times New Roman" w:hAnsi="Times New Roman" w:cs="Times New Roman"/>
          <w:color w:val="000000"/>
          <w:sz w:val="22"/>
          <w:szCs w:val="22"/>
        </w:rPr>
        <w:t>posta adresine</w:t>
      </w:r>
      <w:r w:rsidRPr="00C0446A">
        <w:rPr>
          <w:rFonts w:ascii="Times New Roman" w:hAnsi="Times New Roman" w:cs="Times New Roman"/>
          <w:color w:val="000000"/>
          <w:sz w:val="22"/>
          <w:szCs w:val="22"/>
        </w:rPr>
        <w:t>ve cep telefonu</w:t>
      </w:r>
      <w:r w:rsidR="00D26589" w:rsidRPr="00C0446A">
        <w:rPr>
          <w:rFonts w:ascii="Times New Roman" w:hAnsi="Times New Roman" w:cs="Times New Roman"/>
          <w:color w:val="000000"/>
          <w:sz w:val="22"/>
          <w:szCs w:val="22"/>
        </w:rPr>
        <w:t>na</w:t>
      </w:r>
      <w:r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 yapılacaktır. Numune kabul tarihindeki analiz ücreti üzerinden fiyatlandırma yapılacaktır. Güncel fiyat listesine</w:t>
      </w:r>
      <w:r w:rsidR="0053327D"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 ve bu forma </w:t>
      </w:r>
      <w:r w:rsidRPr="00C0446A">
        <w:rPr>
          <w:rFonts w:ascii="Times New Roman" w:hAnsi="Times New Roman" w:cs="Times New Roman"/>
          <w:color w:val="000000"/>
          <w:sz w:val="22"/>
          <w:szCs w:val="22"/>
        </w:rPr>
        <w:t xml:space="preserve">internet sitemizden </w:t>
      </w:r>
      <w:r w:rsidR="00670CE6" w:rsidRPr="00C0446A">
        <w:rPr>
          <w:rFonts w:ascii="Times New Roman" w:hAnsi="Times New Roman" w:cs="Times New Roman"/>
          <w:color w:val="000000"/>
          <w:sz w:val="22"/>
          <w:szCs w:val="22"/>
        </w:rPr>
        <w:t>ulaşabilirsiniz. /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Note: The</w:t>
      </w:r>
      <w:r w:rsidR="006F7790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person, who</w:t>
      </w:r>
      <w:r w:rsidR="006F7790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fills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up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this form, is considered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to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accept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the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conditions, stated on the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Sample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Acceptance Form (</w:t>
      </w:r>
      <w:proofErr w:type="gramStart"/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VKMAE.F</w:t>
      </w:r>
      <w:proofErr w:type="gramEnd"/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.Pr.01.09). Sample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Acceptance Form (</w:t>
      </w:r>
      <w:proofErr w:type="gramStart"/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VKMAE.F</w:t>
      </w:r>
      <w:proofErr w:type="gramEnd"/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.Pr.01.09) is regarded as a Contract. Notifications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related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to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sample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via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e-mail in written form and mobile phone of Veterinarian. Price is set on the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date of sample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acceptance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date. You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may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reach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up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to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date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price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list of anlyses and this form in our</w:t>
      </w:r>
      <w:r w:rsidR="003D589D">
        <w:rPr>
          <w:rFonts w:ascii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="0053327D" w:rsidRPr="00C0446A">
        <w:rPr>
          <w:rFonts w:ascii="Times New Roman" w:hAnsi="Times New Roman" w:cs="Times New Roman"/>
          <w:i/>
          <w:iCs/>
          <w:color w:val="000000"/>
          <w:sz w:val="20"/>
          <w:szCs w:val="20"/>
        </w:rPr>
        <w:t>website.</w:t>
      </w:r>
    </w:p>
    <w:p w14:paraId="48023085" w14:textId="77777777" w:rsidR="00254D64" w:rsidRPr="00C0446A" w:rsidRDefault="00254D64" w:rsidP="004A6D9E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</w:rPr>
      </w:pPr>
    </w:p>
    <w:sectPr w:rsidR="00254D64" w:rsidRPr="00C0446A" w:rsidSect="00FC7C0E">
      <w:headerReference w:type="default" r:id="rId10"/>
      <w:footerReference w:type="default" r:id="rId11"/>
      <w:pgSz w:w="11906" w:h="16838" w:code="9"/>
      <w:pgMar w:top="284" w:right="849" w:bottom="142" w:left="1134" w:header="624" w:footer="709" w:gutter="0"/>
      <w:pgBorders>
        <w:top w:val="single" w:sz="4" w:space="0" w:color="auto"/>
        <w:left w:val="single" w:sz="4" w:space="9" w:color="auto"/>
        <w:bottom w:val="single" w:sz="4" w:space="0" w:color="auto"/>
        <w:right w:val="single" w:sz="4" w:space="5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DED5AF" w14:textId="77777777" w:rsidR="00A95182" w:rsidRDefault="00A95182">
      <w:r>
        <w:separator/>
      </w:r>
    </w:p>
  </w:endnote>
  <w:endnote w:type="continuationSeparator" w:id="0">
    <w:p w14:paraId="2373EDE9" w14:textId="77777777" w:rsidR="00A95182" w:rsidRDefault="00A95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F2B5AA" w14:textId="77777777" w:rsidR="00EB2147" w:rsidRDefault="00EB2147" w:rsidP="00256359">
    <w:pPr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52A0F8" w14:textId="77777777" w:rsidR="00A95182" w:rsidRDefault="00A95182">
      <w:r>
        <w:separator/>
      </w:r>
    </w:p>
  </w:footnote>
  <w:footnote w:type="continuationSeparator" w:id="0">
    <w:p w14:paraId="36F30ED6" w14:textId="77777777" w:rsidR="00A95182" w:rsidRDefault="00A9518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951"/>
      <w:gridCol w:w="4287"/>
      <w:gridCol w:w="2268"/>
      <w:gridCol w:w="1559"/>
    </w:tblGrid>
    <w:tr w:rsidR="00447C25" w:rsidRPr="00256359" w14:paraId="5DEF7B7C" w14:textId="77777777" w:rsidTr="002E1DB9">
      <w:trPr>
        <w:trHeight w:val="354"/>
      </w:trPr>
      <w:tc>
        <w:tcPr>
          <w:tcW w:w="1951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7BCF042" w14:textId="77777777" w:rsidR="00447C25" w:rsidRPr="00256359" w:rsidRDefault="00651782" w:rsidP="00447C25">
          <w:pPr>
            <w:jc w:val="center"/>
            <w:rPr>
              <w:sz w:val="22"/>
              <w:szCs w:val="22"/>
            </w:rPr>
          </w:pPr>
          <w:r w:rsidRPr="001435E9">
            <w:rPr>
              <w:noProof/>
            </w:rPr>
            <w:drawing>
              <wp:inline distT="0" distB="0" distL="0" distR="0" wp14:anchorId="485D71E2" wp14:editId="43E6C88A">
                <wp:extent cx="933450" cy="923925"/>
                <wp:effectExtent l="0" t="0" r="0" b="0"/>
                <wp:docPr id="58" name="Resim 58" descr="C:\Users\adem.soylemez\Desktop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 descr="C:\Users\adem.soylemez\Desktop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3450" cy="923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8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4659E3ED" w14:textId="77777777" w:rsidR="00447C25" w:rsidRDefault="00447C25" w:rsidP="00447C25">
          <w:pPr>
            <w:ind w:right="110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 xml:space="preserve">KUDUZ TEŞHİS LABORATUVARI </w:t>
          </w:r>
        </w:p>
        <w:p w14:paraId="0189CDAC" w14:textId="77777777" w:rsidR="00447C25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  <w:r w:rsidRPr="006376DA">
            <w:rPr>
              <w:rFonts w:ascii="Times New Roman" w:hAnsi="Times New Roman" w:cs="Times New Roman"/>
            </w:rPr>
            <w:t xml:space="preserve">NUMUNE </w:t>
          </w:r>
          <w:r>
            <w:rPr>
              <w:rFonts w:ascii="Times New Roman" w:hAnsi="Times New Roman" w:cs="Times New Roman"/>
            </w:rPr>
            <w:t>DİLEKÇE</w:t>
          </w:r>
          <w:r w:rsidRPr="006376DA">
            <w:rPr>
              <w:rFonts w:ascii="Times New Roman" w:hAnsi="Times New Roman" w:cs="Times New Roman"/>
            </w:rPr>
            <w:t xml:space="preserve"> FORMU</w:t>
          </w:r>
          <w:r w:rsidR="002E1DB9">
            <w:rPr>
              <w:rFonts w:ascii="Times New Roman" w:hAnsi="Times New Roman" w:cs="Times New Roman"/>
              <w:sz w:val="22"/>
              <w:szCs w:val="22"/>
            </w:rPr>
            <w:t>/</w:t>
          </w:r>
        </w:p>
        <w:p w14:paraId="1EA3F968" w14:textId="77777777" w:rsidR="002E1DB9" w:rsidRPr="002E1DB9" w:rsidRDefault="002E1DB9" w:rsidP="00447C25">
          <w:pPr>
            <w:ind w:right="110"/>
            <w:jc w:val="center"/>
            <w:rPr>
              <w:rFonts w:ascii="Times New Roman" w:hAnsi="Times New Roman" w:cs="Times New Roman"/>
              <w:i/>
              <w:iCs/>
              <w:sz w:val="22"/>
              <w:szCs w:val="22"/>
            </w:rPr>
          </w:pPr>
          <w:r w:rsidRPr="002E1DB9">
            <w:rPr>
              <w:rFonts w:ascii="Times New Roman" w:hAnsi="Times New Roman" w:cs="Times New Roman"/>
              <w:i/>
              <w:iCs/>
              <w:sz w:val="22"/>
              <w:szCs w:val="22"/>
            </w:rPr>
            <w:t>RABIES FAVN TEST APPLICATION FORM</w:t>
          </w: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3A3CDEC" w14:textId="77777777"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Doküman/Bölüm No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E1F8C20" w14:textId="77777777" w:rsidR="00447C25" w:rsidRDefault="00447C25" w:rsidP="00447C25">
          <w:pPr>
            <w:ind w:right="-108"/>
            <w:rPr>
              <w:rFonts w:ascii="Times New Roman" w:hAnsi="Times New Roman" w:cs="Times New Roman"/>
              <w:sz w:val="22"/>
              <w:szCs w:val="22"/>
            </w:rPr>
          </w:pPr>
          <w:r w:rsidRPr="005D4D48">
            <w:rPr>
              <w:rFonts w:ascii="Times New Roman" w:hAnsi="Times New Roman" w:cs="Times New Roman"/>
              <w:sz w:val="22"/>
              <w:szCs w:val="22"/>
            </w:rPr>
            <w:t>VKMAE</w:t>
          </w:r>
          <w:r w:rsidRPr="006376DA">
            <w:rPr>
              <w:rFonts w:ascii="Times New Roman" w:hAnsi="Times New Roman" w:cs="Times New Roman"/>
              <w:sz w:val="22"/>
              <w:szCs w:val="22"/>
            </w:rPr>
            <w:t>.</w:t>
          </w:r>
        </w:p>
        <w:p w14:paraId="6B4F57FD" w14:textId="77777777" w:rsidR="00447C25" w:rsidRPr="006376DA" w:rsidRDefault="00447C25" w:rsidP="00447C25">
          <w:pPr>
            <w:ind w:right="-108"/>
            <w:rPr>
              <w:rFonts w:ascii="Times New Roman" w:hAnsi="Times New Roman" w:cs="Times New Roman"/>
              <w:sz w:val="22"/>
              <w:szCs w:val="22"/>
            </w:rPr>
          </w:pPr>
          <w:r w:rsidRPr="006376DA">
            <w:rPr>
              <w:rFonts w:ascii="Times New Roman" w:hAnsi="Times New Roman" w:cs="Times New Roman"/>
              <w:sz w:val="22"/>
              <w:szCs w:val="22"/>
            </w:rPr>
            <w:t>F.Pr.0</w:t>
          </w:r>
          <w:r>
            <w:rPr>
              <w:rFonts w:ascii="Times New Roman" w:hAnsi="Times New Roman" w:cs="Times New Roman"/>
              <w:sz w:val="22"/>
              <w:szCs w:val="22"/>
            </w:rPr>
            <w:t>8</w:t>
          </w:r>
          <w:r w:rsidRPr="006376DA">
            <w:rPr>
              <w:rFonts w:ascii="Times New Roman" w:hAnsi="Times New Roman" w:cs="Times New Roman"/>
              <w:sz w:val="22"/>
              <w:szCs w:val="22"/>
            </w:rPr>
            <w:t>.09</w:t>
          </w:r>
        </w:p>
      </w:tc>
    </w:tr>
    <w:tr w:rsidR="00447C25" w:rsidRPr="00256359" w14:paraId="43310A4D" w14:textId="77777777" w:rsidTr="002E1DB9">
      <w:trPr>
        <w:trHeight w:val="352"/>
      </w:trPr>
      <w:tc>
        <w:tcPr>
          <w:tcW w:w="1951" w:type="dxa"/>
          <w:vMerge/>
          <w:tcBorders>
            <w:left w:val="nil"/>
            <w:right w:val="single" w:sz="4" w:space="0" w:color="auto"/>
          </w:tcBorders>
          <w:vAlign w:val="center"/>
        </w:tcPr>
        <w:p w14:paraId="47611BF0" w14:textId="77777777" w:rsidR="00447C25" w:rsidRPr="00256359" w:rsidRDefault="00447C25" w:rsidP="00447C25">
          <w:pPr>
            <w:jc w:val="center"/>
            <w:rPr>
              <w:b/>
              <w:sz w:val="22"/>
              <w:szCs w:val="22"/>
            </w:rPr>
          </w:pPr>
        </w:p>
      </w:tc>
      <w:tc>
        <w:tcPr>
          <w:tcW w:w="4287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7379A27F" w14:textId="77777777" w:rsidR="00447C25" w:rsidRPr="00256359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C5BD9F3" w14:textId="77777777"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Yayın Tarihi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AC503D7" w14:textId="77777777" w:rsidR="00447C25" w:rsidRPr="006376DA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>
            <w:rPr>
              <w:rFonts w:ascii="Times New Roman" w:hAnsi="Times New Roman" w:cs="Times New Roman"/>
              <w:sz w:val="22"/>
              <w:szCs w:val="22"/>
            </w:rPr>
            <w:t>09.01.2018</w:t>
          </w:r>
        </w:p>
      </w:tc>
    </w:tr>
    <w:tr w:rsidR="00447C25" w:rsidRPr="00256359" w14:paraId="470E902E" w14:textId="77777777" w:rsidTr="002E1DB9">
      <w:trPr>
        <w:trHeight w:val="352"/>
      </w:trPr>
      <w:tc>
        <w:tcPr>
          <w:tcW w:w="1951" w:type="dxa"/>
          <w:vMerge/>
          <w:tcBorders>
            <w:left w:val="nil"/>
            <w:right w:val="single" w:sz="4" w:space="0" w:color="auto"/>
          </w:tcBorders>
          <w:vAlign w:val="center"/>
        </w:tcPr>
        <w:p w14:paraId="4B64F27B" w14:textId="77777777" w:rsidR="00447C25" w:rsidRPr="00256359" w:rsidRDefault="00447C25" w:rsidP="00447C25">
          <w:pPr>
            <w:jc w:val="center"/>
            <w:rPr>
              <w:b/>
              <w:sz w:val="22"/>
              <w:szCs w:val="22"/>
            </w:rPr>
          </w:pPr>
        </w:p>
      </w:tc>
      <w:tc>
        <w:tcPr>
          <w:tcW w:w="4287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7AB72F99" w14:textId="77777777" w:rsidR="00447C25" w:rsidRPr="00256359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0A9F565" w14:textId="77777777"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proofErr w:type="gramStart"/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Rev.Tarihi</w:t>
          </w:r>
          <w:proofErr w:type="gramEnd"/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/No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338046C" w14:textId="77777777" w:rsidR="00447C25" w:rsidRPr="00E236F2" w:rsidRDefault="00E96B84" w:rsidP="00447C25">
          <w:pPr>
            <w:rPr>
              <w:rFonts w:ascii="Times New Roman" w:hAnsi="Times New Roman" w:cs="Times New Roman"/>
              <w:color w:val="000000"/>
              <w:sz w:val="22"/>
              <w:szCs w:val="22"/>
            </w:rPr>
          </w:pPr>
          <w:r>
            <w:rPr>
              <w:rFonts w:ascii="Times New Roman" w:hAnsi="Times New Roman" w:cs="Times New Roman"/>
              <w:color w:val="000000"/>
              <w:sz w:val="22"/>
              <w:szCs w:val="22"/>
            </w:rPr>
            <w:t>17.08.2022</w:t>
          </w:r>
          <w:r w:rsidR="00447C25" w:rsidRPr="00E236F2">
            <w:rPr>
              <w:rFonts w:ascii="Times New Roman" w:hAnsi="Times New Roman" w:cs="Times New Roman"/>
              <w:color w:val="000000"/>
              <w:sz w:val="22"/>
              <w:szCs w:val="22"/>
            </w:rPr>
            <w:t>/</w:t>
          </w:r>
          <w:r w:rsidR="00C0627F" w:rsidRPr="00E236F2">
            <w:rPr>
              <w:rFonts w:ascii="Times New Roman" w:hAnsi="Times New Roman" w:cs="Times New Roman"/>
              <w:color w:val="000000"/>
              <w:sz w:val="22"/>
              <w:szCs w:val="22"/>
            </w:rPr>
            <w:t>0</w:t>
          </w:r>
          <w:r>
            <w:rPr>
              <w:rFonts w:ascii="Times New Roman" w:hAnsi="Times New Roman" w:cs="Times New Roman"/>
              <w:color w:val="000000"/>
              <w:sz w:val="22"/>
              <w:szCs w:val="22"/>
            </w:rPr>
            <w:t>3</w:t>
          </w:r>
        </w:p>
      </w:tc>
    </w:tr>
    <w:tr w:rsidR="00447C25" w:rsidRPr="00256359" w14:paraId="4AA80779" w14:textId="77777777" w:rsidTr="002E1DB9">
      <w:trPr>
        <w:trHeight w:val="352"/>
      </w:trPr>
      <w:tc>
        <w:tcPr>
          <w:tcW w:w="1951" w:type="dxa"/>
          <w:vMerge/>
          <w:tcBorders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4BE12C0" w14:textId="77777777" w:rsidR="00447C25" w:rsidRPr="00256359" w:rsidRDefault="00447C25" w:rsidP="00447C25">
          <w:pPr>
            <w:jc w:val="center"/>
            <w:rPr>
              <w:b/>
              <w:sz w:val="22"/>
              <w:szCs w:val="22"/>
            </w:rPr>
          </w:pPr>
        </w:p>
      </w:tc>
      <w:tc>
        <w:tcPr>
          <w:tcW w:w="4287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5AE201A7" w14:textId="77777777" w:rsidR="00447C25" w:rsidRPr="00256359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B663C76" w14:textId="77777777"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Sayfa/</w:t>
          </w:r>
          <w:proofErr w:type="gramStart"/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Tp.Sayfa</w:t>
          </w:r>
          <w:proofErr w:type="gramEnd"/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C2A37B6" w14:textId="77777777" w:rsidR="00447C25" w:rsidRPr="00256359" w:rsidRDefault="008577A1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begin"/>
          </w:r>
          <w:r w:rsidR="00447C25"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instrText xml:space="preserve"> PAGE </w:instrTex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separate"/>
          </w:r>
          <w:r w:rsidR="00113878">
            <w:rPr>
              <w:rStyle w:val="SayfaNumaras"/>
              <w:rFonts w:ascii="Times New Roman" w:hAnsi="Times New Roman" w:cs="Times New Roman"/>
              <w:noProof/>
              <w:sz w:val="22"/>
              <w:szCs w:val="22"/>
            </w:rPr>
            <w:t>1</w: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end"/>
          </w:r>
          <w:r w:rsidR="00447C25"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t>/</w: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begin"/>
          </w:r>
          <w:r w:rsidR="00447C25"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instrText xml:space="preserve"> NUMPAGES </w:instrTex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separate"/>
          </w:r>
          <w:r w:rsidR="00113878">
            <w:rPr>
              <w:rStyle w:val="SayfaNumaras"/>
              <w:rFonts w:ascii="Times New Roman" w:hAnsi="Times New Roman" w:cs="Times New Roman"/>
              <w:noProof/>
              <w:sz w:val="22"/>
              <w:szCs w:val="22"/>
            </w:rPr>
            <w:t>1</w: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end"/>
          </w:r>
        </w:p>
      </w:tc>
    </w:tr>
  </w:tbl>
  <w:p w14:paraId="2B339C4D" w14:textId="77777777" w:rsidR="006F7842" w:rsidRPr="00256359" w:rsidRDefault="006F7842" w:rsidP="00256359">
    <w:pPr>
      <w:pStyle w:val="stbilgi1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C6632"/>
    <w:multiLevelType w:val="hybridMultilevel"/>
    <w:tmpl w:val="AFC0C91E"/>
    <w:lvl w:ilvl="0" w:tplc="041F0001">
      <w:start w:val="1"/>
      <w:numFmt w:val="bullet"/>
      <w:lvlText w:val=""/>
      <w:lvlJc w:val="left"/>
      <w:pPr>
        <w:tabs>
          <w:tab w:val="num" w:pos="7800"/>
        </w:tabs>
        <w:ind w:left="78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8520"/>
        </w:tabs>
        <w:ind w:left="8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9240"/>
        </w:tabs>
        <w:ind w:left="9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9960"/>
        </w:tabs>
        <w:ind w:left="9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10680"/>
        </w:tabs>
        <w:ind w:left="10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11400"/>
        </w:tabs>
        <w:ind w:left="11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12120"/>
        </w:tabs>
        <w:ind w:left="12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12840"/>
        </w:tabs>
        <w:ind w:left="12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13560"/>
        </w:tabs>
        <w:ind w:left="13560" w:hanging="360"/>
      </w:pPr>
      <w:rPr>
        <w:rFonts w:ascii="Wingdings" w:hAnsi="Wingdings" w:hint="default"/>
      </w:rPr>
    </w:lvl>
  </w:abstractNum>
  <w:abstractNum w:abstractNumId="1">
    <w:nsid w:val="2B9E05BA"/>
    <w:multiLevelType w:val="hybridMultilevel"/>
    <w:tmpl w:val="954C33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Wd1bi8nLriRbbyBY0Sp5gP8XfP4an5WdENc4bG30aRUDRbpgmynOHxa8nzxBYPYdCpQGf9TQJST0HsJ39s9K2w==" w:salt="LKDf09wHrFXYIHvgF27r1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DY1NwbS5ibmFko6SsGpxcWZ+XkgBUa1AM93AhUsAAAA"/>
  </w:docVars>
  <w:rsids>
    <w:rsidRoot w:val="004700F1"/>
    <w:rsid w:val="00013D87"/>
    <w:rsid w:val="00022D72"/>
    <w:rsid w:val="00024826"/>
    <w:rsid w:val="0004158A"/>
    <w:rsid w:val="00055C6A"/>
    <w:rsid w:val="00056132"/>
    <w:rsid w:val="00056A43"/>
    <w:rsid w:val="00056BA8"/>
    <w:rsid w:val="00093FB1"/>
    <w:rsid w:val="000B6AAD"/>
    <w:rsid w:val="000D3CFF"/>
    <w:rsid w:val="000E1D8A"/>
    <w:rsid w:val="00113878"/>
    <w:rsid w:val="00122B72"/>
    <w:rsid w:val="0016429F"/>
    <w:rsid w:val="00166E99"/>
    <w:rsid w:val="001835A6"/>
    <w:rsid w:val="00194E44"/>
    <w:rsid w:val="00197D69"/>
    <w:rsid w:val="001A10ED"/>
    <w:rsid w:val="001A4701"/>
    <w:rsid w:val="001A5B9A"/>
    <w:rsid w:val="001B30F2"/>
    <w:rsid w:val="001B4755"/>
    <w:rsid w:val="001E5AD4"/>
    <w:rsid w:val="001F1F61"/>
    <w:rsid w:val="001F7CDE"/>
    <w:rsid w:val="002372FD"/>
    <w:rsid w:val="002454E7"/>
    <w:rsid w:val="0025361D"/>
    <w:rsid w:val="00253B9F"/>
    <w:rsid w:val="00254D64"/>
    <w:rsid w:val="00256359"/>
    <w:rsid w:val="00263872"/>
    <w:rsid w:val="0026562B"/>
    <w:rsid w:val="0027372B"/>
    <w:rsid w:val="002771C2"/>
    <w:rsid w:val="002A3AE7"/>
    <w:rsid w:val="002A76B1"/>
    <w:rsid w:val="002B3CF4"/>
    <w:rsid w:val="002E1DB9"/>
    <w:rsid w:val="003119E8"/>
    <w:rsid w:val="0031569B"/>
    <w:rsid w:val="003178A1"/>
    <w:rsid w:val="0033353E"/>
    <w:rsid w:val="00345921"/>
    <w:rsid w:val="00346677"/>
    <w:rsid w:val="003672FC"/>
    <w:rsid w:val="00382F6B"/>
    <w:rsid w:val="003B2595"/>
    <w:rsid w:val="003B4FEE"/>
    <w:rsid w:val="003B5852"/>
    <w:rsid w:val="003C2539"/>
    <w:rsid w:val="003C5C53"/>
    <w:rsid w:val="003D1EE5"/>
    <w:rsid w:val="003D589D"/>
    <w:rsid w:val="003E0846"/>
    <w:rsid w:val="003E08DE"/>
    <w:rsid w:val="003E2461"/>
    <w:rsid w:val="003E4C57"/>
    <w:rsid w:val="0040038B"/>
    <w:rsid w:val="004028F8"/>
    <w:rsid w:val="0040455B"/>
    <w:rsid w:val="004049F8"/>
    <w:rsid w:val="004209B0"/>
    <w:rsid w:val="00420FD0"/>
    <w:rsid w:val="004266FB"/>
    <w:rsid w:val="00436129"/>
    <w:rsid w:val="00447C25"/>
    <w:rsid w:val="00451010"/>
    <w:rsid w:val="0046385B"/>
    <w:rsid w:val="004700F1"/>
    <w:rsid w:val="004948D7"/>
    <w:rsid w:val="00494B2A"/>
    <w:rsid w:val="00497814"/>
    <w:rsid w:val="004A21A8"/>
    <w:rsid w:val="004A5983"/>
    <w:rsid w:val="004A6D9E"/>
    <w:rsid w:val="004D7948"/>
    <w:rsid w:val="004E14B5"/>
    <w:rsid w:val="004E26B8"/>
    <w:rsid w:val="004F219C"/>
    <w:rsid w:val="00514D44"/>
    <w:rsid w:val="005178F1"/>
    <w:rsid w:val="00523818"/>
    <w:rsid w:val="0052740F"/>
    <w:rsid w:val="005307BD"/>
    <w:rsid w:val="0053327D"/>
    <w:rsid w:val="0053338F"/>
    <w:rsid w:val="00534B81"/>
    <w:rsid w:val="00536005"/>
    <w:rsid w:val="00543238"/>
    <w:rsid w:val="00553AFD"/>
    <w:rsid w:val="0057484B"/>
    <w:rsid w:val="0057602A"/>
    <w:rsid w:val="005842D4"/>
    <w:rsid w:val="0059581E"/>
    <w:rsid w:val="005A747A"/>
    <w:rsid w:val="005B56B3"/>
    <w:rsid w:val="005C466A"/>
    <w:rsid w:val="005C4B76"/>
    <w:rsid w:val="005D4D48"/>
    <w:rsid w:val="005E604C"/>
    <w:rsid w:val="005E62EC"/>
    <w:rsid w:val="005E67F0"/>
    <w:rsid w:val="005F1169"/>
    <w:rsid w:val="005F3A7A"/>
    <w:rsid w:val="005F7DEA"/>
    <w:rsid w:val="00612CF3"/>
    <w:rsid w:val="006260D1"/>
    <w:rsid w:val="00627394"/>
    <w:rsid w:val="006327F3"/>
    <w:rsid w:val="006376DA"/>
    <w:rsid w:val="00640405"/>
    <w:rsid w:val="006419F1"/>
    <w:rsid w:val="00644401"/>
    <w:rsid w:val="0064656D"/>
    <w:rsid w:val="00651782"/>
    <w:rsid w:val="00652A16"/>
    <w:rsid w:val="00656E31"/>
    <w:rsid w:val="00670CE6"/>
    <w:rsid w:val="006776FE"/>
    <w:rsid w:val="00681CBD"/>
    <w:rsid w:val="00684853"/>
    <w:rsid w:val="006A0A05"/>
    <w:rsid w:val="006B127C"/>
    <w:rsid w:val="006C18E2"/>
    <w:rsid w:val="006E20E1"/>
    <w:rsid w:val="006F1077"/>
    <w:rsid w:val="006F5B6F"/>
    <w:rsid w:val="006F6BDC"/>
    <w:rsid w:val="006F7790"/>
    <w:rsid w:val="006F7842"/>
    <w:rsid w:val="00710F0F"/>
    <w:rsid w:val="00720079"/>
    <w:rsid w:val="00724631"/>
    <w:rsid w:val="00726D3E"/>
    <w:rsid w:val="00744305"/>
    <w:rsid w:val="00747676"/>
    <w:rsid w:val="00747E14"/>
    <w:rsid w:val="007514F6"/>
    <w:rsid w:val="007543EE"/>
    <w:rsid w:val="00762ACA"/>
    <w:rsid w:val="00775423"/>
    <w:rsid w:val="00776446"/>
    <w:rsid w:val="00795937"/>
    <w:rsid w:val="007A3298"/>
    <w:rsid w:val="007B08CC"/>
    <w:rsid w:val="007C4116"/>
    <w:rsid w:val="007D0381"/>
    <w:rsid w:val="007E0965"/>
    <w:rsid w:val="007E1DDA"/>
    <w:rsid w:val="007F22FA"/>
    <w:rsid w:val="007F5572"/>
    <w:rsid w:val="00825275"/>
    <w:rsid w:val="008323E4"/>
    <w:rsid w:val="008403E9"/>
    <w:rsid w:val="0084075F"/>
    <w:rsid w:val="00853DEA"/>
    <w:rsid w:val="00854E29"/>
    <w:rsid w:val="008577A1"/>
    <w:rsid w:val="00861739"/>
    <w:rsid w:val="008719C6"/>
    <w:rsid w:val="008771FD"/>
    <w:rsid w:val="008835B2"/>
    <w:rsid w:val="008904DC"/>
    <w:rsid w:val="008922C9"/>
    <w:rsid w:val="008B0FE9"/>
    <w:rsid w:val="008D3080"/>
    <w:rsid w:val="008D3FFE"/>
    <w:rsid w:val="008E7F89"/>
    <w:rsid w:val="008F7597"/>
    <w:rsid w:val="00901C15"/>
    <w:rsid w:val="0091144A"/>
    <w:rsid w:val="00916704"/>
    <w:rsid w:val="00932FCB"/>
    <w:rsid w:val="009420EE"/>
    <w:rsid w:val="00957382"/>
    <w:rsid w:val="009577A7"/>
    <w:rsid w:val="00970FCA"/>
    <w:rsid w:val="00996194"/>
    <w:rsid w:val="009B3919"/>
    <w:rsid w:val="009C1199"/>
    <w:rsid w:val="009D3BCF"/>
    <w:rsid w:val="009D7785"/>
    <w:rsid w:val="009E6B2F"/>
    <w:rsid w:val="009F2181"/>
    <w:rsid w:val="00A03AF3"/>
    <w:rsid w:val="00A13C18"/>
    <w:rsid w:val="00A157D1"/>
    <w:rsid w:val="00A2062A"/>
    <w:rsid w:val="00A36A63"/>
    <w:rsid w:val="00A465EE"/>
    <w:rsid w:val="00A51AAE"/>
    <w:rsid w:val="00A55764"/>
    <w:rsid w:val="00A575C3"/>
    <w:rsid w:val="00A747D1"/>
    <w:rsid w:val="00A76035"/>
    <w:rsid w:val="00A76EE1"/>
    <w:rsid w:val="00A85866"/>
    <w:rsid w:val="00A86F83"/>
    <w:rsid w:val="00A93031"/>
    <w:rsid w:val="00A95182"/>
    <w:rsid w:val="00AA22F7"/>
    <w:rsid w:val="00AA5C11"/>
    <w:rsid w:val="00AB6033"/>
    <w:rsid w:val="00AC0CB9"/>
    <w:rsid w:val="00AC20B6"/>
    <w:rsid w:val="00AC703F"/>
    <w:rsid w:val="00AD4969"/>
    <w:rsid w:val="00AD4B8F"/>
    <w:rsid w:val="00AF41A8"/>
    <w:rsid w:val="00B0658A"/>
    <w:rsid w:val="00B170A6"/>
    <w:rsid w:val="00B228DA"/>
    <w:rsid w:val="00B272B9"/>
    <w:rsid w:val="00B276DD"/>
    <w:rsid w:val="00B33EC4"/>
    <w:rsid w:val="00B40595"/>
    <w:rsid w:val="00B874EB"/>
    <w:rsid w:val="00BA338B"/>
    <w:rsid w:val="00BA605B"/>
    <w:rsid w:val="00BC1B49"/>
    <w:rsid w:val="00BD4CB0"/>
    <w:rsid w:val="00BE36B3"/>
    <w:rsid w:val="00BE5861"/>
    <w:rsid w:val="00BE5A45"/>
    <w:rsid w:val="00C00B85"/>
    <w:rsid w:val="00C0446A"/>
    <w:rsid w:val="00C0627F"/>
    <w:rsid w:val="00C167E7"/>
    <w:rsid w:val="00C24616"/>
    <w:rsid w:val="00C3013F"/>
    <w:rsid w:val="00C424F1"/>
    <w:rsid w:val="00C43CF9"/>
    <w:rsid w:val="00C56379"/>
    <w:rsid w:val="00C749A7"/>
    <w:rsid w:val="00C82F7E"/>
    <w:rsid w:val="00CB7F90"/>
    <w:rsid w:val="00CC0C26"/>
    <w:rsid w:val="00CC1707"/>
    <w:rsid w:val="00CC1792"/>
    <w:rsid w:val="00CC58EF"/>
    <w:rsid w:val="00CD3990"/>
    <w:rsid w:val="00CE1D59"/>
    <w:rsid w:val="00D0436F"/>
    <w:rsid w:val="00D103B0"/>
    <w:rsid w:val="00D1228A"/>
    <w:rsid w:val="00D26589"/>
    <w:rsid w:val="00D266AE"/>
    <w:rsid w:val="00D5078B"/>
    <w:rsid w:val="00D57404"/>
    <w:rsid w:val="00DD3071"/>
    <w:rsid w:val="00DE16CA"/>
    <w:rsid w:val="00DE6671"/>
    <w:rsid w:val="00DF1342"/>
    <w:rsid w:val="00DF7B29"/>
    <w:rsid w:val="00E11548"/>
    <w:rsid w:val="00E236F2"/>
    <w:rsid w:val="00E3474C"/>
    <w:rsid w:val="00E36DAD"/>
    <w:rsid w:val="00E37C68"/>
    <w:rsid w:val="00E514AE"/>
    <w:rsid w:val="00E55A9C"/>
    <w:rsid w:val="00E62E23"/>
    <w:rsid w:val="00E65703"/>
    <w:rsid w:val="00E67497"/>
    <w:rsid w:val="00E76013"/>
    <w:rsid w:val="00E8121A"/>
    <w:rsid w:val="00E96753"/>
    <w:rsid w:val="00E96B84"/>
    <w:rsid w:val="00EA22B5"/>
    <w:rsid w:val="00EB155D"/>
    <w:rsid w:val="00EB2147"/>
    <w:rsid w:val="00EB7AF4"/>
    <w:rsid w:val="00EC523B"/>
    <w:rsid w:val="00ED048A"/>
    <w:rsid w:val="00ED4625"/>
    <w:rsid w:val="00F02D98"/>
    <w:rsid w:val="00F158FF"/>
    <w:rsid w:val="00F16136"/>
    <w:rsid w:val="00F16EF1"/>
    <w:rsid w:val="00F206E2"/>
    <w:rsid w:val="00F25CAE"/>
    <w:rsid w:val="00F43A21"/>
    <w:rsid w:val="00F5589B"/>
    <w:rsid w:val="00F746B8"/>
    <w:rsid w:val="00F87D37"/>
    <w:rsid w:val="00FA1B1E"/>
    <w:rsid w:val="00FB78AA"/>
    <w:rsid w:val="00FC4133"/>
    <w:rsid w:val="00FC7C0E"/>
    <w:rsid w:val="00FD2A76"/>
    <w:rsid w:val="00FE25C2"/>
    <w:rsid w:val="00FF68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6DF5D9"/>
  <w15:docId w15:val="{011AA0F9-A4AF-4A7F-B68B-FFB2711C0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72FD"/>
    <w:rPr>
      <w:rFonts w:ascii="Arial" w:hAnsi="Arial" w:cs="Arial"/>
      <w:sz w:val="24"/>
      <w:szCs w:val="24"/>
    </w:rPr>
  </w:style>
  <w:style w:type="paragraph" w:styleId="Balk1">
    <w:name w:val="heading 1"/>
    <w:basedOn w:val="Normal"/>
    <w:next w:val="Normal"/>
    <w:qFormat/>
    <w:rsid w:val="004700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qFormat/>
    <w:rsid w:val="004D7948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4700F1"/>
    <w:pPr>
      <w:keepNext/>
      <w:spacing w:line="360" w:lineRule="auto"/>
      <w:outlineLvl w:val="2"/>
    </w:pPr>
    <w:rPr>
      <w:b/>
      <w:szCs w:val="20"/>
    </w:rPr>
  </w:style>
  <w:style w:type="paragraph" w:styleId="Balk6">
    <w:name w:val="heading 6"/>
    <w:basedOn w:val="Normal"/>
    <w:next w:val="Normal"/>
    <w:qFormat/>
    <w:rsid w:val="002372FD"/>
    <w:p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qFormat/>
    <w:rsid w:val="000B6AAD"/>
    <w:pPr>
      <w:spacing w:before="240" w:after="60"/>
      <w:outlineLvl w:val="6"/>
    </w:pPr>
    <w:rPr>
      <w:rFonts w:ascii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4700F1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4700F1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4700F1"/>
  </w:style>
  <w:style w:type="paragraph" w:styleId="bekMetni">
    <w:name w:val="Block Text"/>
    <w:basedOn w:val="Normal"/>
    <w:rsid w:val="002372FD"/>
    <w:pPr>
      <w:tabs>
        <w:tab w:val="left" w:pos="-2660"/>
      </w:tabs>
      <w:spacing w:before="120" w:line="360" w:lineRule="auto"/>
      <w:ind w:left="601" w:right="176"/>
      <w:jc w:val="both"/>
    </w:pPr>
    <w:rPr>
      <w:rFonts w:ascii="Bookman Old Style" w:hAnsi="Bookman Old Style"/>
      <w:sz w:val="22"/>
      <w:szCs w:val="22"/>
      <w:lang w:val="en-AU"/>
    </w:rPr>
  </w:style>
  <w:style w:type="table" w:styleId="TabloKlavuzu">
    <w:name w:val="Table Grid"/>
    <w:basedOn w:val="NormalTablo"/>
    <w:uiPriority w:val="59"/>
    <w:rsid w:val="0040038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GvdeMetniGirintisi3">
    <w:name w:val="Body Text Indent 3"/>
    <w:basedOn w:val="Normal"/>
    <w:rsid w:val="00C00B85"/>
    <w:pPr>
      <w:spacing w:after="120"/>
      <w:ind w:left="283"/>
    </w:pPr>
    <w:rPr>
      <w:sz w:val="16"/>
      <w:szCs w:val="16"/>
    </w:rPr>
  </w:style>
  <w:style w:type="paragraph" w:styleId="ResimYazs">
    <w:name w:val="caption"/>
    <w:basedOn w:val="Normal"/>
    <w:next w:val="Normal"/>
    <w:qFormat/>
    <w:rsid w:val="00C00B85"/>
    <w:pPr>
      <w:spacing w:line="360" w:lineRule="auto"/>
      <w:jc w:val="both"/>
    </w:pPr>
    <w:rPr>
      <w:rFonts w:ascii="Times New Roman" w:hAnsi="Times New Roman" w:cs="Times New Roman"/>
      <w:b/>
      <w:szCs w:val="20"/>
    </w:rPr>
  </w:style>
  <w:style w:type="paragraph" w:styleId="GvdeMetni">
    <w:name w:val="Body Text"/>
    <w:basedOn w:val="Normal"/>
    <w:rsid w:val="004D7948"/>
    <w:pPr>
      <w:spacing w:after="120"/>
    </w:pPr>
  </w:style>
  <w:style w:type="paragraph" w:styleId="GvdeMetniGirintisi">
    <w:name w:val="Body Text Indent"/>
    <w:basedOn w:val="Normal"/>
    <w:rsid w:val="004D7948"/>
    <w:pPr>
      <w:spacing w:after="120"/>
      <w:ind w:left="283"/>
    </w:pPr>
  </w:style>
  <w:style w:type="character" w:styleId="Kpr">
    <w:name w:val="Hyperlink"/>
    <w:rsid w:val="004D7948"/>
    <w:rPr>
      <w:color w:val="0000FF"/>
      <w:u w:val="single"/>
    </w:rPr>
  </w:style>
  <w:style w:type="paragraph" w:styleId="NormalWeb">
    <w:name w:val="Normal (Web)"/>
    <w:basedOn w:val="Normal"/>
    <w:rsid w:val="004D7948"/>
    <w:pPr>
      <w:spacing w:before="100" w:beforeAutospacing="1" w:after="100" w:afterAutospacing="1"/>
    </w:pPr>
    <w:rPr>
      <w:rFonts w:ascii="Times New Roman" w:hAnsi="Times New Roman" w:cs="Times New Roman"/>
      <w:color w:val="000000"/>
    </w:rPr>
  </w:style>
  <w:style w:type="paragraph" w:styleId="BalonMetni">
    <w:name w:val="Balloon Text"/>
    <w:basedOn w:val="Normal"/>
    <w:link w:val="BalonMetniChar"/>
    <w:rsid w:val="0045101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451010"/>
    <w:rPr>
      <w:rFonts w:ascii="Segoe UI" w:hAnsi="Segoe UI" w:cs="Segoe UI"/>
      <w:sz w:val="18"/>
      <w:szCs w:val="18"/>
    </w:rPr>
  </w:style>
  <w:style w:type="paragraph" w:customStyle="1" w:styleId="Stil1">
    <w:name w:val="Stil1"/>
    <w:basedOn w:val="Normal"/>
    <w:qFormat/>
    <w:rsid w:val="003B4FEE"/>
    <w:pPr>
      <w:autoSpaceDE w:val="0"/>
      <w:autoSpaceDN w:val="0"/>
      <w:adjustRightInd w:val="0"/>
      <w:spacing w:line="360" w:lineRule="auto"/>
    </w:pPr>
    <w:rPr>
      <w:rFonts w:ascii="TimesNewRomanPSMT" w:eastAsia="Calibri" w:hAnsi="TimesNewRomanPSMT" w:cs="TimesNewRomanPSMT"/>
      <w:color w:val="66CCFF"/>
      <w:sz w:val="20"/>
      <w:szCs w:val="20"/>
      <w:lang w:eastAsia="en-US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7F22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link w:val="HTMLncedenBiimlendirilmi"/>
    <w:uiPriority w:val="99"/>
    <w:rsid w:val="007F22FA"/>
    <w:rPr>
      <w:rFonts w:ascii="Courier New" w:hAnsi="Courier New" w:cs="Courier New"/>
    </w:rPr>
  </w:style>
  <w:style w:type="character" w:styleId="YerTutucuMetni">
    <w:name w:val="Placeholder Text"/>
    <w:basedOn w:val="VarsaylanParagrafYazTipi"/>
    <w:uiPriority w:val="99"/>
    <w:semiHidden/>
    <w:rsid w:val="005E67F0"/>
    <w:rPr>
      <w:color w:val="808080"/>
    </w:rPr>
  </w:style>
  <w:style w:type="paragraph" w:styleId="stbilgi">
    <w:name w:val="header"/>
    <w:basedOn w:val="Normal"/>
    <w:link w:val="stbilgiChar"/>
    <w:rsid w:val="00FC7C0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FC7C0E"/>
    <w:rPr>
      <w:rFonts w:ascii="Arial" w:hAnsi="Arial" w:cs="Arial"/>
      <w:sz w:val="24"/>
      <w:szCs w:val="24"/>
    </w:rPr>
  </w:style>
  <w:style w:type="paragraph" w:styleId="Altbilgi">
    <w:name w:val="footer"/>
    <w:basedOn w:val="Normal"/>
    <w:link w:val="AltbilgiChar"/>
    <w:rsid w:val="00FC7C0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FC7C0E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71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05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FE3EB80B67B4713825685C212CE75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2E927DC-9162-4FA7-A6CC-3FB8D4C55B8E}"/>
      </w:docPartPr>
      <w:docPartBody>
        <w:p w:rsidR="00774926" w:rsidRDefault="0072073B" w:rsidP="0072073B">
          <w:pPr>
            <w:pStyle w:val="DFE3EB80B67B4713825685C212CE75401"/>
          </w:pPr>
          <w:r w:rsidRPr="006636BA">
            <w:rPr>
              <w:rStyle w:val="YerTutucuMetni"/>
            </w:rPr>
            <w:t>Bir öğe seçin.</w:t>
          </w:r>
        </w:p>
      </w:docPartBody>
    </w:docPart>
    <w:docPart>
      <w:docPartPr>
        <w:name w:val="44202B26E2B04360B10FA97B22DE412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E0A6E92-E3B5-4F13-B0A5-F0453A72114E}"/>
      </w:docPartPr>
      <w:docPartBody>
        <w:p w:rsidR="00774926" w:rsidRDefault="0072073B" w:rsidP="0072073B">
          <w:pPr>
            <w:pStyle w:val="44202B26E2B04360B10FA97B22DE41251"/>
          </w:pPr>
          <w:r w:rsidRPr="006636BA">
            <w:rPr>
              <w:rStyle w:val="YerTutucuMetni"/>
            </w:rPr>
            <w:t>Bir öğe seçin.</w:t>
          </w:r>
        </w:p>
      </w:docPartBody>
    </w:docPart>
    <w:docPart>
      <w:docPartPr>
        <w:name w:val="07303B9E2AA34884B66AAA6DAF3A115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045340B-89FC-44F8-B1D2-5E0A0DF6C613}"/>
      </w:docPartPr>
      <w:docPartBody>
        <w:p w:rsidR="0072073B" w:rsidRDefault="0072073B" w:rsidP="0072073B">
          <w:pPr>
            <w:pStyle w:val="07303B9E2AA34884B66AAA6DAF3A11591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0BEDF474B9E64806BEDC5B5BDFF9075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F960A97-655B-490E-93FA-8BB17631B480}"/>
      </w:docPartPr>
      <w:docPartBody>
        <w:p w:rsidR="0072073B" w:rsidRDefault="0072073B" w:rsidP="0072073B">
          <w:pPr>
            <w:pStyle w:val="0BEDF474B9E64806BEDC5B5BDFF9075C1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B518C521B3A74F638976EA80F0CCBAA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4066644-E587-471D-ABF0-D78C24583E8B}"/>
      </w:docPartPr>
      <w:docPartBody>
        <w:p w:rsidR="0072073B" w:rsidRDefault="0072073B" w:rsidP="0072073B">
          <w:pPr>
            <w:pStyle w:val="B518C521B3A74F638976EA80F0CCBAA71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133B2E90CE7B4524B40856998CC5611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16B70A3-18B9-4C92-A49B-2DEE9856E8E0}"/>
      </w:docPartPr>
      <w:docPartBody>
        <w:p w:rsidR="0072073B" w:rsidRDefault="0072073B" w:rsidP="0072073B">
          <w:pPr>
            <w:pStyle w:val="133B2E90CE7B4524B40856998CC561191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45E1D3DE2C544F48A0BB9E59356263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2E6C923-37FA-4E8F-BFF5-A09F5576B133}"/>
      </w:docPartPr>
      <w:docPartBody>
        <w:p w:rsidR="0072073B" w:rsidRDefault="0072073B" w:rsidP="0072073B">
          <w:pPr>
            <w:pStyle w:val="645E1D3DE2C544F48A0BB9E59356263B1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81C34AE19169456D8108D0FF487EB45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ADAFD6B-B7C9-4F35-951E-A7FCAEFEE3BB}"/>
      </w:docPartPr>
      <w:docPartBody>
        <w:p w:rsidR="00462F89" w:rsidRDefault="00625932" w:rsidP="00625932">
          <w:pPr>
            <w:pStyle w:val="81C34AE19169456D8108D0FF487EB457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E675A709EBE54ABF962C6F2B7F9BD6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1E0B849-9ED6-49C7-945E-48E3CB9C7FA5}"/>
      </w:docPartPr>
      <w:docPartBody>
        <w:p w:rsidR="00462F89" w:rsidRDefault="00625932" w:rsidP="00625932">
          <w:pPr>
            <w:pStyle w:val="E675A709EBE54ABF962C6F2B7F9BD6EE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259FC0F8AC4448ABACD22194AFE613E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05A0079-7A65-43B8-96A7-FF378760AFB4}"/>
      </w:docPartPr>
      <w:docPartBody>
        <w:p w:rsidR="00462F89" w:rsidRDefault="00625932" w:rsidP="00625932">
          <w:pPr>
            <w:pStyle w:val="259FC0F8AC4448ABACD22194AFE613EC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95328FFEED8A42ED9E9C47089247AF8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156F895-6430-4A1E-9037-B5CFD3E85EC0}"/>
      </w:docPartPr>
      <w:docPartBody>
        <w:p w:rsidR="00462F89" w:rsidRDefault="00625932" w:rsidP="00625932">
          <w:pPr>
            <w:pStyle w:val="95328FFEED8A42ED9E9C47089247AF87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B4036C8BFA724016AF6354B2436B79F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971465-ADCA-4805-8DB9-4417107F0CB5}"/>
      </w:docPartPr>
      <w:docPartBody>
        <w:p w:rsidR="00462F89" w:rsidRDefault="00625932" w:rsidP="00625932">
          <w:pPr>
            <w:pStyle w:val="B4036C8BFA724016AF6354B2436B79FB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20644"/>
    <w:rsid w:val="00020644"/>
    <w:rsid w:val="0002622A"/>
    <w:rsid w:val="000C757A"/>
    <w:rsid w:val="00263772"/>
    <w:rsid w:val="002715DF"/>
    <w:rsid w:val="00462F89"/>
    <w:rsid w:val="0060021F"/>
    <w:rsid w:val="00625932"/>
    <w:rsid w:val="006923C3"/>
    <w:rsid w:val="0072073B"/>
    <w:rsid w:val="00774926"/>
    <w:rsid w:val="007A4C03"/>
    <w:rsid w:val="0081273E"/>
    <w:rsid w:val="00A524B0"/>
    <w:rsid w:val="00A6676D"/>
    <w:rsid w:val="00C51502"/>
    <w:rsid w:val="00CB696A"/>
    <w:rsid w:val="00D07DE9"/>
    <w:rsid w:val="00E82D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F8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25932"/>
    <w:rPr>
      <w:color w:val="808080"/>
    </w:rPr>
  </w:style>
  <w:style w:type="paragraph" w:customStyle="1" w:styleId="DFE3EB80B67B4713825685C212CE75401">
    <w:name w:val="DFE3EB80B67B4713825685C212CE7540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44202B26E2B04360B10FA97B22DE41251">
    <w:name w:val="44202B26E2B04360B10FA97B22DE4125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07303B9E2AA34884B66AAA6DAF3A11591">
    <w:name w:val="07303B9E2AA34884B66AAA6DAF3A1159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0BEDF474B9E64806BEDC5B5BDFF9075C1">
    <w:name w:val="0BEDF474B9E64806BEDC5B5BDFF9075C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B518C521B3A74F638976EA80F0CCBAA71">
    <w:name w:val="B518C521B3A74F638976EA80F0CCBAA7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133B2E90CE7B4524B40856998CC561191">
    <w:name w:val="133B2E90CE7B4524B40856998CC56119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645E1D3DE2C544F48A0BB9E59356263B1">
    <w:name w:val="645E1D3DE2C544F48A0BB9E59356263B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81C34AE19169456D8108D0FF487EB457">
    <w:name w:val="81C34AE19169456D8108D0FF487EB457"/>
    <w:rsid w:val="00625932"/>
  </w:style>
  <w:style w:type="paragraph" w:customStyle="1" w:styleId="E675A709EBE54ABF962C6F2B7F9BD6EE">
    <w:name w:val="E675A709EBE54ABF962C6F2B7F9BD6EE"/>
    <w:rsid w:val="00625932"/>
  </w:style>
  <w:style w:type="paragraph" w:customStyle="1" w:styleId="259FC0F8AC4448ABACD22194AFE613EC">
    <w:name w:val="259FC0F8AC4448ABACD22194AFE613EC"/>
    <w:rsid w:val="00625932"/>
  </w:style>
  <w:style w:type="paragraph" w:customStyle="1" w:styleId="95328FFEED8A42ED9E9C47089247AF87">
    <w:name w:val="95328FFEED8A42ED9E9C47089247AF87"/>
    <w:rsid w:val="00625932"/>
  </w:style>
  <w:style w:type="paragraph" w:customStyle="1" w:styleId="B4036C8BFA724016AF6354B2436B79FB">
    <w:name w:val="B4036C8BFA724016AF6354B2436B79FB"/>
    <w:rsid w:val="006259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0C1BFF3A2B8CB140BA7C6DD75DF050D7" ma:contentTypeVersion="0" ma:contentTypeDescription="Yeni belge oluşturun." ma:contentTypeScope="" ma:versionID="e594ffc1a21998a8bbc7615b2a35e87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0305f5a1970ef5ab7b84130530577c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10A0C1-6015-4EC4-A063-7F00AC420648}"/>
</file>

<file path=customXml/itemProps2.xml><?xml version="1.0" encoding="utf-8"?>
<ds:datastoreItem xmlns:ds="http://schemas.openxmlformats.org/officeDocument/2006/customXml" ds:itemID="{F9CD0713-9E63-4C23-BC78-5257064667FC}"/>
</file>

<file path=customXml/itemProps3.xml><?xml version="1.0" encoding="utf-8"?>
<ds:datastoreItem xmlns:ds="http://schemas.openxmlformats.org/officeDocument/2006/customXml" ds:itemID="{B4C75D39-CA35-4257-B022-760C1383F0E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uduz Antikor Testi Numune Gönderme Dilekçe Formu</vt:lpstr>
    </vt:vector>
  </TitlesOfParts>
  <Company>Hasret Export Import</Company>
  <LinksUpToDate>false</LinksUpToDate>
  <CharactersWithSpaces>3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duz Antikor Testi Numune Gönderme Dilekçe Formu 2022</dc:title>
  <dc:subject/>
  <dc:creator>Erdini</dc:creator>
  <cp:keywords/>
  <cp:lastModifiedBy>KALİTE</cp:lastModifiedBy>
  <cp:revision>2</cp:revision>
  <cp:lastPrinted>2022-08-25T06:00:00Z</cp:lastPrinted>
  <dcterms:created xsi:type="dcterms:W3CDTF">2022-08-25T06:00:00Z</dcterms:created>
  <dcterms:modified xsi:type="dcterms:W3CDTF">2022-08-25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BFF3A2B8CB140BA7C6DD75DF050D7</vt:lpwstr>
  </property>
</Properties>
</file>